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2000" w14:textId="7FD5B91A" w:rsidR="00B1638F" w:rsidRDefault="00FE5E64" w:rsidP="001D1045">
      <w:pPr>
        <w:pStyle w:val="Titledocument"/>
        <w:jc w:val="center"/>
      </w:pPr>
      <w:r>
        <w:t xml:space="preserve">The Title of the Paper: </w:t>
      </w:r>
      <w:r w:rsidR="00FF59BB">
        <w:t xml:space="preserve">Submission </w:t>
      </w:r>
      <w:r w:rsidR="00B45917">
        <w:t>_</w:t>
      </w:r>
      <w:r w:rsidR="00FF59BB">
        <w:t>.</w:t>
      </w:r>
    </w:p>
    <w:p w14:paraId="301E4D68" w14:textId="24399697" w:rsidR="00B1638F" w:rsidRDefault="00B1638F" w:rsidP="00B1638F">
      <w:pPr>
        <w:pStyle w:val="Isdeitl"/>
      </w:pPr>
      <w:r>
        <w:t>This is the subtitle of the paper</w:t>
      </w:r>
      <w:r w:rsidR="00FE5E64">
        <w:t>, this document both explains and embodies the submission format for authors using Word</w:t>
      </w:r>
    </w:p>
    <w:p w14:paraId="787040A5" w14:textId="341B77C1" w:rsidR="00AF529F" w:rsidRDefault="002B7BDE" w:rsidP="000424AF">
      <w:pPr>
        <w:pStyle w:val="Authors"/>
        <w:rPr>
          <w:rFonts w:eastAsiaTheme="minorEastAsia"/>
        </w:rPr>
      </w:pPr>
      <w:r w:rsidRPr="002B7BDE">
        <w:rPr>
          <w:rFonts w:eastAsiaTheme="minorEastAsia"/>
        </w:rPr>
        <w:t>FIRST AUTHOR'S NAME, INITIALS, AND LAST NAME</w:t>
      </w:r>
    </w:p>
    <w:p w14:paraId="158C6B79" w14:textId="71C07BE6" w:rsidR="00B1638F" w:rsidRPr="00E02C38" w:rsidRDefault="00B1638F" w:rsidP="000424A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0424AF">
      <w:pPr>
        <w:pStyle w:val="Authors"/>
        <w:rPr>
          <w:rStyle w:val="AuthorsChar"/>
        </w:rPr>
      </w:pPr>
      <w:r w:rsidRPr="002B7BDE">
        <w:rPr>
          <w:rStyle w:val="AuthorsChar"/>
        </w:rPr>
        <w:t>SECOND AUTHOR'S NAME, INITIALS, AND LAST NAME</w:t>
      </w:r>
    </w:p>
    <w:p w14:paraId="4703B405" w14:textId="7C7BB0B5" w:rsidR="00B1638F" w:rsidRPr="00EE4FEB" w:rsidRDefault="00B1638F" w:rsidP="000424A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0424AF">
      <w:pPr>
        <w:pStyle w:val="Authors"/>
        <w:rPr>
          <w:rStyle w:val="AuthorsChar"/>
        </w:rPr>
      </w:pPr>
      <w:r w:rsidRPr="00AD2B71">
        <w:rPr>
          <w:rStyle w:val="AuthorsChar"/>
        </w:rPr>
        <w:t>THIRD AUTHOR'S NAME, INITIALS, AND LAST NAME</w:t>
      </w:r>
    </w:p>
    <w:p w14:paraId="741E08B4" w14:textId="4E47DE6E" w:rsidR="00B1638F" w:rsidRPr="00EE4FEB" w:rsidRDefault="00B1638F" w:rsidP="000424A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AA96EE" w:rsidR="00B1638F" w:rsidRDefault="00B1638F" w:rsidP="00B25EC5">
      <w:pPr>
        <w:pStyle w:val="Abstract"/>
      </w:pPr>
      <w:r w:rsidRPr="00D05B93">
        <w:rPr>
          <w:rFonts w:hint="eastAsia"/>
        </w:rPr>
        <w:t xml:space="preserve">Although there is no distinctive header, this is the abstract. </w:t>
      </w:r>
    </w:p>
    <w:p w14:paraId="5801DABC" w14:textId="5E6C2864" w:rsidR="00B1638F" w:rsidRPr="00B25EC5" w:rsidRDefault="008275CB" w:rsidP="00B25EC5">
      <w:pPr>
        <w:pStyle w:val="KeyWords"/>
        <w:rPr>
          <w:b/>
          <w:szCs w:val="18"/>
        </w:rPr>
      </w:pPr>
      <w:r>
        <w:rPr>
          <w:rStyle w:val="KeyWordHeadchar"/>
          <w:b/>
          <w:sz w:val="18"/>
          <w:szCs w:val="18"/>
        </w:rPr>
        <w:t>Keywords and Phrases</w:t>
      </w:r>
      <w:r w:rsidR="00B25EC5">
        <w:rPr>
          <w:rStyle w:val="KeyWordHeadchar"/>
          <w:b/>
          <w:sz w:val="18"/>
          <w:szCs w:val="18"/>
        </w:rPr>
        <w:t xml:space="preserve">: </w:t>
      </w:r>
      <w:r w:rsidR="00B1638F">
        <w:t>Insert comma delimited author-supplied keyword list, Keyword number 2, Keyword number 3, Keyword number 4</w:t>
      </w:r>
    </w:p>
    <w:p w14:paraId="17C925E4" w14:textId="77777777" w:rsidR="00B1638F" w:rsidRDefault="00B1638F" w:rsidP="00B1638F">
      <w:pPr>
        <w:pStyle w:val="Head1"/>
      </w:pPr>
      <w:r>
        <w:t>Introduction</w:t>
      </w:r>
    </w:p>
    <w:p w14:paraId="51BFE369" w14:textId="6E5633FA" w:rsidR="00B1638F" w:rsidRDefault="001D1045" w:rsidP="00B1638F">
      <w:pPr>
        <w:pStyle w:val="Head1"/>
      </w:pPr>
      <w:r>
        <w:t>I</w:t>
      </w:r>
      <w:r w:rsidR="00B1638F">
        <w:t xml:space="preserve">nserting </w:t>
      </w:r>
      <w:r w:rsidR="00B1638F" w:rsidRPr="00CE5EA4">
        <w:t>Content</w:t>
      </w:r>
      <w:r w:rsidR="00B1638F">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GridTabl"/>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lastRenderedPageBreak/>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47C5DD8F" w:rsidR="003970AA" w:rsidRPr="00772D8F" w:rsidRDefault="002813B9" w:rsidP="003970AA">
            <w:pPr>
              <w:pStyle w:val="TableCell"/>
            </w:pPr>
            <w:proofErr w:type="spellStart"/>
            <w:r>
              <w:t>Pos</w:t>
            </w:r>
            <w:r w:rsidR="00B03246">
              <w:t>t</w:t>
            </w:r>
            <w:r>
              <w:t>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875837" w:rsidRDefault="00B1638F" w:rsidP="00875837">
      <w:pPr>
        <w:pStyle w:val="ParagraffRhestr"/>
      </w:pPr>
      <w:r w:rsidRPr="00875837">
        <w:t>Select that table’s row, then right-click the row and select “Table Properties”;</w:t>
      </w:r>
    </w:p>
    <w:p w14:paraId="5CBC104C" w14:textId="77777777" w:rsidR="00B1638F" w:rsidRDefault="00B1638F" w:rsidP="00875837">
      <w:pPr>
        <w:pStyle w:val="ParagraffRhestr"/>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875837">
      <w:pPr>
        <w:pStyle w:val="Image"/>
      </w:pPr>
      <w: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875837" w:rsidRDefault="00682D23" w:rsidP="00875837">
      <w:pPr>
        <w:pStyle w:val="FigureCaption"/>
      </w:pPr>
      <w:r w:rsidRPr="00875837">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4BF17A72" w14:textId="50C6D2AE" w:rsidR="00DD1CEF" w:rsidRPr="00DD1CEF" w:rsidRDefault="00347097" w:rsidP="00DD1CE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875837">
      <w:pPr>
        <w:pStyle w:val="Image"/>
      </w:pPr>
      <w:r w:rsidRPr="00875837">
        <w:drawing>
          <wp:inline distT="0" distB="0" distL="0" distR="0" wp14:anchorId="090D7F20" wp14:editId="175A6798">
            <wp:extent cx="3949700" cy="2729189"/>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9"/>
                    <a:srcRect t="195" b="-74"/>
                    <a:stretch/>
                  </pic:blipFill>
                  <pic:spPr bwMode="auto">
                    <a:xfrm>
                      <a:off x="0" y="0"/>
                      <a:ext cx="3963567" cy="2738771"/>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875837">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0" w:history="1">
        <w:r w:rsidR="00B309CD" w:rsidRPr="00BC5BE0">
          <w:rPr>
            <w:rStyle w:val="Hyperddolen"/>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386053DC" w:rsidR="00B309CD" w:rsidRDefault="00551592" w:rsidP="0058050A">
      <w:pPr>
        <w:pStyle w:val="Para"/>
      </w:pPr>
      <w:r>
        <w:rPr>
          <w:bCs/>
        </w:rPr>
        <w:lastRenderedPageBreak/>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w:t>
      </w:r>
      <w:r w:rsidR="000424AF">
        <w:t>.</w:t>
      </w:r>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75837">
      <w:pPr>
        <w:pStyle w:val="ParagraffRhestr"/>
        <w:numPr>
          <w:ilvl w:val="0"/>
          <w:numId w:val="40"/>
        </w:numPr>
      </w:pPr>
      <w:r>
        <w:t>Insert a picture in the document.</w:t>
      </w:r>
    </w:p>
    <w:p w14:paraId="7BF38451" w14:textId="77777777" w:rsidR="008A70B8" w:rsidRDefault="008A70B8" w:rsidP="00875837">
      <w:pPr>
        <w:pStyle w:val="ParagraffRhestr"/>
        <w:numPr>
          <w:ilvl w:val="0"/>
          <w:numId w:val="40"/>
        </w:numPr>
      </w:pPr>
      <w:r>
        <w:t xml:space="preserve">Right-click the image and select “Edit Alt Text”. </w:t>
      </w:r>
    </w:p>
    <w:p w14:paraId="57DA54E7" w14:textId="77777777" w:rsidR="00B1638F" w:rsidRDefault="00B1638F" w:rsidP="00B1638F">
      <w:pPr>
        <w:pStyle w:val="Head1"/>
      </w:pPr>
      <w:r>
        <w:t>Citing Related Work</w:t>
      </w:r>
    </w:p>
    <w:p w14:paraId="6DF80D70" w14:textId="455BFE91" w:rsidR="00B1638F"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FFF8B9D" w14:textId="0B5AAF24" w:rsidR="0011177B" w:rsidRPr="0011177B" w:rsidRDefault="0011177B" w:rsidP="0011177B">
      <w:pPr>
        <w:pStyle w:val="PostHeadPara"/>
      </w:pPr>
      <w:r w:rsidRPr="0011177B">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w:t>
      </w:r>
      <w:proofErr w:type="spellStart"/>
      <w:r w:rsidR="007815B1">
        <w:t>Harel</w:t>
      </w:r>
      <w:proofErr w:type="spellEnd"/>
      <w:r w:rsidRPr="0011177B">
        <w:t xml:space="preserve"> 19</w:t>
      </w:r>
      <w:r w:rsidR="007815B1">
        <w:t>78</w:t>
      </w:r>
      <w:r w:rsidRPr="0011177B">
        <w:t>]..." - we will be updating this placeholder later in the process with the citation label as generated by the Word macros in the "master template."</w:t>
      </w:r>
    </w:p>
    <w:p w14:paraId="52850FE2" w14:textId="77777777" w:rsidR="0011177B" w:rsidRPr="003C3AB4" w:rsidRDefault="0011177B" w:rsidP="00530374">
      <w:pPr>
        <w:pStyle w:val="PostHeadPara"/>
      </w:pP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1" w:history="1">
        <w:r w:rsidR="007B7078" w:rsidRPr="00FD48C2">
          <w:rPr>
            <w:rStyle w:val="Hyperddolen"/>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lastRenderedPageBreak/>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2" w:history="1">
        <w:r w:rsidR="00D41A16" w:rsidRPr="008C40F0">
          <w:rPr>
            <w:rStyle w:val="Hyperddolen"/>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3"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Hyperddolen"/>
          <w:color w:val="auto"/>
          <w:u w:val="none"/>
        </w:rPr>
      </w:pPr>
      <w:r w:rsidRPr="00D41A16">
        <w:t xml:space="preserve">TUG 2017. Institutional members of the LaTeX Users Group.  Retrieved May 27, 2017 from </w:t>
      </w:r>
      <w:hyperlink r:id="rId14" w:history="1">
        <w:r w:rsidRPr="00D41A16">
          <w:rPr>
            <w:rStyle w:val="Hyperddolen"/>
            <w:color w:val="auto"/>
            <w:u w:val="none"/>
          </w:rPr>
          <w:t>http://wwtug.org/instmem.html</w:t>
        </w:r>
      </w:hyperlink>
    </w:p>
    <w:p w14:paraId="1C8216EF" w14:textId="4B6A640B" w:rsidR="003B13D2" w:rsidRPr="00B1638F" w:rsidRDefault="00D41A16" w:rsidP="000424AF">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hyperlink r:id="rId15" w:history="1">
        <w:r w:rsidR="00897C9E" w:rsidRPr="001A6A39">
          <w:rPr>
            <w:rStyle w:val="Hyperddolen"/>
          </w:rPr>
          <w:t>https://doi.org/10.1145/1177352.1177355</w:t>
        </w:r>
      </w:hyperlink>
      <w:bookmarkStart w:id="1" w:name="sbmn"/>
      <w:bookmarkEnd w:id="1"/>
    </w:p>
    <w:sectPr w:rsidR="003B13D2" w:rsidRPr="00B1638F" w:rsidSect="000C6221">
      <w:footerReference w:type="default" r:id="rId16"/>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2ABC4" w14:textId="77777777" w:rsidR="00C24E4E" w:rsidRDefault="00C24E4E" w:rsidP="0008602E">
      <w:r>
        <w:separator/>
      </w:r>
    </w:p>
  </w:endnote>
  <w:endnote w:type="continuationSeparator" w:id="0">
    <w:p w14:paraId="65EF6449" w14:textId="77777777" w:rsidR="00C24E4E" w:rsidRDefault="00C24E4E"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Cambria"/>
    <w:panose1 w:val="00000000000000000000"/>
    <w:charset w:val="00"/>
    <w:family w:val="auto"/>
    <w:notTrueType/>
    <w:pitch w:val="variable"/>
    <w:sig w:usb0="E0000AFF" w:usb1="5200E5FB" w:usb2="02000020" w:usb3="00000000" w:csb0="000001BF" w:csb1="00000000"/>
  </w:font>
  <w:font w:name="Linux Biolinum O">
    <w:altName w:val="Calibri"/>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11DE" w14:textId="031539C3" w:rsidR="00894B43" w:rsidRDefault="00894B43" w:rsidP="00894B43">
    <w:pPr>
      <w:pStyle w:val="Troedyn"/>
      <w:jc w:val="center"/>
    </w:pPr>
    <w:r>
      <w:fldChar w:fldCharType="begin"/>
    </w:r>
    <w:r>
      <w:instrText xml:space="preserve"> PAGE   \* MERGEFORMAT </w:instrText>
    </w:r>
    <w:r>
      <w:fldChar w:fldCharType="separate"/>
    </w:r>
    <w:r w:rsidR="007815B1">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E72BA" w14:textId="77777777" w:rsidR="00C24E4E" w:rsidRDefault="00C24E4E" w:rsidP="0008602E">
      <w:r>
        <w:separator/>
      </w:r>
    </w:p>
  </w:footnote>
  <w:footnote w:type="continuationSeparator" w:id="0">
    <w:p w14:paraId="14E6F614" w14:textId="77777777" w:rsidR="00C24E4E" w:rsidRDefault="00C24E4E" w:rsidP="00086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7EE4E8"/>
    <w:lvl w:ilvl="0">
      <w:start w:val="1"/>
      <w:numFmt w:val="decimal"/>
      <w:pStyle w:val="RhestrRhifau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RhestrRhifau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RhestrRhifau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RhestrRhifau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RhestrBwledi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RhestrBwledi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RhestrBwledi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RhestrBwledi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RhestrRhifau"/>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RhestrBwledi"/>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E1BCA136"/>
    <w:lvl w:ilvl="0">
      <w:start w:val="1"/>
      <w:numFmt w:val="decimal"/>
      <w:pStyle w:val="ParagraffRhestr"/>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382"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ErthyglAdra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Pennawd3"/>
      <w:lvlText w:val="(%3)"/>
      <w:lvlJc w:val="left"/>
      <w:pPr>
        <w:ind w:left="720" w:hanging="432"/>
      </w:pPr>
    </w:lvl>
    <w:lvl w:ilvl="3">
      <w:start w:val="1"/>
      <w:numFmt w:val="lowerRoman"/>
      <w:pStyle w:val="Pennawd4"/>
      <w:lvlText w:val="(%4)"/>
      <w:lvlJc w:val="right"/>
      <w:pPr>
        <w:ind w:left="864" w:hanging="144"/>
      </w:pPr>
    </w:lvl>
    <w:lvl w:ilvl="4">
      <w:start w:val="1"/>
      <w:numFmt w:val="decimal"/>
      <w:pStyle w:val="Pennawd5"/>
      <w:lvlText w:val="%5)"/>
      <w:lvlJc w:val="left"/>
      <w:pPr>
        <w:ind w:left="1008" w:hanging="432"/>
      </w:pPr>
    </w:lvl>
    <w:lvl w:ilvl="5">
      <w:start w:val="1"/>
      <w:numFmt w:val="lowerLetter"/>
      <w:pStyle w:val="Pennawd6"/>
      <w:lvlText w:val="%6)"/>
      <w:lvlJc w:val="left"/>
      <w:pPr>
        <w:ind w:left="1152" w:hanging="432"/>
      </w:pPr>
    </w:lvl>
    <w:lvl w:ilvl="6">
      <w:start w:val="1"/>
      <w:numFmt w:val="lowerRoman"/>
      <w:pStyle w:val="Pennawd7"/>
      <w:lvlText w:val="%7)"/>
      <w:lvlJc w:val="right"/>
      <w:pPr>
        <w:ind w:left="1296" w:hanging="288"/>
      </w:pPr>
    </w:lvl>
    <w:lvl w:ilvl="7">
      <w:start w:val="1"/>
      <w:numFmt w:val="lowerLetter"/>
      <w:pStyle w:val="Pennawd8"/>
      <w:lvlText w:val="%8."/>
      <w:lvlJc w:val="left"/>
      <w:pPr>
        <w:ind w:left="1440" w:hanging="432"/>
      </w:pPr>
    </w:lvl>
    <w:lvl w:ilvl="8">
      <w:start w:val="1"/>
      <w:numFmt w:val="lowerRoman"/>
      <w:pStyle w:val="Pennawd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27"/>
  </w:num>
  <w:num w:numId="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24AF"/>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1177B"/>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1045"/>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041C"/>
    <w:rsid w:val="0030123F"/>
    <w:rsid w:val="00307806"/>
    <w:rsid w:val="00325075"/>
    <w:rsid w:val="0034440B"/>
    <w:rsid w:val="00345FD1"/>
    <w:rsid w:val="00346032"/>
    <w:rsid w:val="00347097"/>
    <w:rsid w:val="0035027B"/>
    <w:rsid w:val="00355041"/>
    <w:rsid w:val="00357AFE"/>
    <w:rsid w:val="00360455"/>
    <w:rsid w:val="003637D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15B1"/>
    <w:rsid w:val="0078683C"/>
    <w:rsid w:val="007918B0"/>
    <w:rsid w:val="007A23DA"/>
    <w:rsid w:val="007B7078"/>
    <w:rsid w:val="007C3AD8"/>
    <w:rsid w:val="007C57D2"/>
    <w:rsid w:val="0082298C"/>
    <w:rsid w:val="008275CB"/>
    <w:rsid w:val="0083613D"/>
    <w:rsid w:val="00840E46"/>
    <w:rsid w:val="0084185F"/>
    <w:rsid w:val="00860B1D"/>
    <w:rsid w:val="008645B1"/>
    <w:rsid w:val="00875837"/>
    <w:rsid w:val="00884239"/>
    <w:rsid w:val="008855AE"/>
    <w:rsid w:val="00887B7D"/>
    <w:rsid w:val="008924A5"/>
    <w:rsid w:val="00894B43"/>
    <w:rsid w:val="00895708"/>
    <w:rsid w:val="00897C9E"/>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72957"/>
    <w:rsid w:val="00A81938"/>
    <w:rsid w:val="00A8296F"/>
    <w:rsid w:val="00A846F7"/>
    <w:rsid w:val="00A87EFD"/>
    <w:rsid w:val="00A91516"/>
    <w:rsid w:val="00A96468"/>
    <w:rsid w:val="00AA345B"/>
    <w:rsid w:val="00AA6E11"/>
    <w:rsid w:val="00AB49A2"/>
    <w:rsid w:val="00AB6464"/>
    <w:rsid w:val="00AD2B71"/>
    <w:rsid w:val="00AF34BE"/>
    <w:rsid w:val="00AF529F"/>
    <w:rsid w:val="00B03246"/>
    <w:rsid w:val="00B04738"/>
    <w:rsid w:val="00B10F73"/>
    <w:rsid w:val="00B1638F"/>
    <w:rsid w:val="00B16D13"/>
    <w:rsid w:val="00B21A8E"/>
    <w:rsid w:val="00B25EC5"/>
    <w:rsid w:val="00B309CD"/>
    <w:rsid w:val="00B32DED"/>
    <w:rsid w:val="00B45917"/>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24E4E"/>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937"/>
    <w:rsid w:val="00DA5AB4"/>
    <w:rsid w:val="00DB1127"/>
    <w:rsid w:val="00DB176D"/>
    <w:rsid w:val="00DC6044"/>
    <w:rsid w:val="00DD1CEF"/>
    <w:rsid w:val="00DD4AD3"/>
    <w:rsid w:val="00DD5CB7"/>
    <w:rsid w:val="00DF0BA4"/>
    <w:rsid w:val="00E00E3A"/>
    <w:rsid w:val="00E02C38"/>
    <w:rsid w:val="00E03AF6"/>
    <w:rsid w:val="00E31A15"/>
    <w:rsid w:val="00E51565"/>
    <w:rsid w:val="00E53974"/>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3290F"/>
    <w:rsid w:val="00F542FA"/>
    <w:rsid w:val="00F64D59"/>
    <w:rsid w:val="00F761A1"/>
    <w:rsid w:val="00FB74C1"/>
    <w:rsid w:val="00FC3AB0"/>
    <w:rsid w:val="00FC5B00"/>
    <w:rsid w:val="00FD48C2"/>
    <w:rsid w:val="00FE5E64"/>
    <w:rsid w:val="00FF447D"/>
    <w:rsid w:val="00FF59BB"/>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Pennawd1">
    <w:name w:val="heading 1"/>
    <w:basedOn w:val="Normal"/>
    <w:next w:val="Normal"/>
    <w:link w:val="Pennawd1Nod"/>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Pennawd2">
    <w:name w:val="heading 2"/>
    <w:basedOn w:val="Normal"/>
    <w:next w:val="Normal"/>
    <w:link w:val="Pennawd2Nod"/>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Pennawd3">
    <w:name w:val="heading 3"/>
    <w:basedOn w:val="Normal"/>
    <w:next w:val="Normal"/>
    <w:link w:val="Pennawd3Nod"/>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Pennawd4">
    <w:name w:val="heading 4"/>
    <w:basedOn w:val="Normal"/>
    <w:next w:val="Normal"/>
    <w:link w:val="Pennawd4Nod"/>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Pennawd5">
    <w:name w:val="heading 5"/>
    <w:basedOn w:val="Normal"/>
    <w:next w:val="Normal"/>
    <w:link w:val="Pennawd5Nod"/>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Pennawd6">
    <w:name w:val="heading 6"/>
    <w:basedOn w:val="Normal"/>
    <w:next w:val="Normal"/>
    <w:link w:val="Pennawd6Nod"/>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Pennawd7">
    <w:name w:val="heading 7"/>
    <w:basedOn w:val="Normal"/>
    <w:next w:val="Normal"/>
    <w:link w:val="Pennawd7Nod"/>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Pennawd8">
    <w:name w:val="heading 8"/>
    <w:basedOn w:val="Normal"/>
    <w:next w:val="Normal"/>
    <w:link w:val="Pennawd8Nod"/>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Pennawd9">
    <w:name w:val="heading 9"/>
    <w:basedOn w:val="Normal"/>
    <w:next w:val="Normal"/>
    <w:link w:val="Pennawd9Nod"/>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FfontParagraffDdiofyn">
    <w:name w:val="Default Paragraph Font"/>
    <w:uiPriority w:val="1"/>
    <w:semiHidden/>
    <w:unhideWhenUsed/>
  </w:style>
  <w:style w:type="table" w:default="1" w:styleId="TablNormal">
    <w:name w:val="Normal Table"/>
    <w:uiPriority w:val="99"/>
    <w:semiHidden/>
    <w:unhideWhenUsed/>
    <w:tblPr>
      <w:tblInd w:w="0" w:type="dxa"/>
      <w:tblCellMar>
        <w:top w:w="0" w:type="dxa"/>
        <w:left w:w="108" w:type="dxa"/>
        <w:bottom w:w="0" w:type="dxa"/>
        <w:right w:w="108" w:type="dxa"/>
      </w:tblCellMar>
    </w:tblPr>
  </w:style>
  <w:style w:type="numbering" w:default="1" w:styleId="DimRhestr">
    <w:name w:val="No List"/>
    <w:uiPriority w:val="99"/>
    <w:semiHidden/>
    <w:unhideWhenUsed/>
  </w:style>
  <w:style w:type="character" w:customStyle="1" w:styleId="FigureCaptionChar">
    <w:name w:val="FigureCaption Char"/>
    <w:link w:val="FigureCaption"/>
    <w:locked/>
    <w:rsid w:val="00875837"/>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875837"/>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875837"/>
    <w:pPr>
      <w:keepNext/>
      <w:spacing w:before="120" w:after="200" w:line="225" w:lineRule="atLeast"/>
      <w:jc w:val="center"/>
    </w:pPr>
    <w:rPr>
      <w:rFonts w:ascii="Linux Libertine O" w:eastAsia="Cambria" w:hAnsi="Linux Libertine O" w:cs="Linux Libertine O"/>
      <w:noProof/>
      <w:sz w:val="18"/>
      <w:lang w:val="en-US" w:eastAsia="en-US"/>
    </w:rPr>
  </w:style>
  <w:style w:type="paragraph" w:styleId="ParagraffRhestr">
    <w:name w:val="List Paragraph"/>
    <w:qFormat/>
    <w:rsid w:val="00875837"/>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Pennawd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Pennawd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ddolen">
    <w:name w:val="Hyperlink"/>
    <w:rsid w:val="00EF2F35"/>
    <w:rPr>
      <w:rFonts w:ascii="Linux Libertine O" w:hAnsi="Linux Libertine O" w:cs="Linux Libertine O" w:hint="default"/>
      <w:color w:val="0000FF"/>
      <w:u w:val="single"/>
    </w:rPr>
  </w:style>
  <w:style w:type="paragraph" w:styleId="TestunTroednodyn">
    <w:name w:val="footnote text"/>
    <w:basedOn w:val="Normal"/>
    <w:link w:val="TestunTroednodynNod"/>
    <w:rsid w:val="00EF2F35"/>
    <w:pPr>
      <w:spacing w:after="200"/>
    </w:pPr>
    <w:rPr>
      <w:rFonts w:ascii="Linux Libertine O" w:eastAsia="Cambria" w:hAnsi="Linux Libertine O" w:cs="Linux Libertine O"/>
      <w:sz w:val="14"/>
      <w:lang w:val="en-US" w:eastAsia="en-US"/>
    </w:rPr>
  </w:style>
  <w:style w:type="character" w:customStyle="1" w:styleId="TestunTroednodynNod">
    <w:name w:val="Testun Troednodyn Nod"/>
    <w:link w:val="TestunTroednodyn"/>
    <w:rsid w:val="00EF2F35"/>
    <w:rPr>
      <w:rFonts w:ascii="Linux Libertine O" w:eastAsia="Cambria" w:hAnsi="Linux Libertine O" w:cs="Linux Libertine O"/>
      <w:sz w:val="14"/>
      <w:szCs w:val="24"/>
    </w:rPr>
  </w:style>
  <w:style w:type="paragraph" w:styleId="Isdeitl">
    <w:name w:val="Subtitle"/>
    <w:basedOn w:val="Normal"/>
    <w:next w:val="Normal"/>
    <w:link w:val="IsdeitlNod"/>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IsdeitlNod">
    <w:name w:val="Isdeitl Nod"/>
    <w:link w:val="Isdeitl"/>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F761A1"/>
    <w:pPr>
      <w:spacing w:before="60" w:line="297" w:lineRule="atLeast"/>
      <w:jc w:val="center"/>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FfontParagraffDdiofyn"/>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F761A1"/>
    <w:rPr>
      <w:rFonts w:ascii="Linux Biolinum O" w:eastAsia="Cambria" w:hAnsi="Linux Biolinum O" w:cs="Linux Biolinum O"/>
      <w:caps/>
      <w:szCs w:val="22"/>
      <w:lang w:eastAsia="ja-JP"/>
    </w:rPr>
  </w:style>
  <w:style w:type="paragraph" w:customStyle="1" w:styleId="Authors">
    <w:name w:val="Authors"/>
    <w:link w:val="AuthorsChar"/>
    <w:rsid w:val="00F761A1"/>
    <w:pPr>
      <w:spacing w:before="60" w:line="320" w:lineRule="atLeast"/>
      <w:jc w:val="center"/>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CyfeirnodTroednodyn">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TestunmewnSwigen">
    <w:name w:val="Balloon Text"/>
    <w:basedOn w:val="Normal"/>
    <w:link w:val="TestunmewnSwigenNod"/>
    <w:uiPriority w:val="99"/>
    <w:semiHidden/>
    <w:unhideWhenUsed/>
    <w:rsid w:val="00EF2F35"/>
    <w:rPr>
      <w:rFonts w:ascii="Linux Biolinum O" w:eastAsia="MS Mincho" w:hAnsi="Linux Biolinum O" w:cs="Linux Biolinum O"/>
      <w:sz w:val="18"/>
      <w:szCs w:val="18"/>
      <w:lang w:val="en-US" w:eastAsia="ja-JP"/>
    </w:rPr>
  </w:style>
  <w:style w:type="character" w:customStyle="1" w:styleId="TestunmewnSwigenNod">
    <w:name w:val="Testun mewn Swigen Nod"/>
    <w:basedOn w:val="FfontParagraffDdiofyn"/>
    <w:link w:val="TestunmewnSwigen"/>
    <w:uiPriority w:val="99"/>
    <w:semiHidden/>
    <w:rsid w:val="00EF2F35"/>
    <w:rPr>
      <w:rFonts w:ascii="Linux Biolinum O" w:hAnsi="Linux Biolinum O" w:cs="Linux Biolinum O"/>
      <w:sz w:val="18"/>
      <w:szCs w:val="18"/>
      <w:lang w:eastAsia="ja-JP"/>
    </w:rPr>
  </w:style>
  <w:style w:type="paragraph" w:styleId="Troedyn">
    <w:name w:val="footer"/>
    <w:basedOn w:val="Normal"/>
    <w:link w:val="TroedynNod"/>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TroedynNod">
    <w:name w:val="Troedyn Nod"/>
    <w:basedOn w:val="FfontParagraffDdiofyn"/>
    <w:link w:val="Troedyn"/>
    <w:uiPriority w:val="99"/>
    <w:rsid w:val="00EF2F35"/>
    <w:rPr>
      <w:rFonts w:ascii="Linux Libertine O" w:hAnsi="Linux Libertine O" w:cs="Linux Libertine O"/>
      <w:sz w:val="18"/>
      <w:szCs w:val="24"/>
      <w:lang w:eastAsia="ja-JP"/>
    </w:rPr>
  </w:style>
  <w:style w:type="character" w:styleId="RhifTudalen">
    <w:name w:val="page number"/>
    <w:basedOn w:val="FfontParagraffDdiofyn"/>
    <w:uiPriority w:val="99"/>
    <w:semiHidden/>
    <w:unhideWhenUsed/>
    <w:rsid w:val="00EF2F35"/>
    <w:rPr>
      <w:rFonts w:ascii="Linux Libertine O" w:hAnsi="Linux Libertine O" w:cs="Linux Libertine O"/>
    </w:rPr>
  </w:style>
  <w:style w:type="character" w:customStyle="1" w:styleId="Pennawd1Nod">
    <w:name w:val="Pennawd 1 Nod"/>
    <w:basedOn w:val="FfontParagraffDdiofyn"/>
    <w:link w:val="Pennawd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Pennawd2Nod">
    <w:name w:val="Pennawd 2 Nod"/>
    <w:basedOn w:val="FfontParagraffDdiofyn"/>
    <w:link w:val="Pennawd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FfontParagraffDdiofyn"/>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DimRhestr"/>
    <w:uiPriority w:val="99"/>
    <w:semiHidden/>
    <w:unhideWhenUsed/>
    <w:rsid w:val="00EA5ED5"/>
    <w:pPr>
      <w:numPr>
        <w:numId w:val="16"/>
      </w:numPr>
    </w:pPr>
  </w:style>
  <w:style w:type="numbering" w:styleId="1ai">
    <w:name w:val="Outline List 1"/>
    <w:basedOn w:val="DimRhestr"/>
    <w:uiPriority w:val="99"/>
    <w:semiHidden/>
    <w:unhideWhenUsed/>
    <w:rsid w:val="00EA5ED5"/>
    <w:pPr>
      <w:numPr>
        <w:numId w:val="17"/>
      </w:numPr>
    </w:pPr>
  </w:style>
  <w:style w:type="character" w:customStyle="1" w:styleId="Pennawd3Nod">
    <w:name w:val="Pennawd 3 Nod"/>
    <w:basedOn w:val="FfontParagraffDdiofyn"/>
    <w:link w:val="Pennawd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Pennawd4Nod">
    <w:name w:val="Pennawd 4 Nod"/>
    <w:basedOn w:val="FfontParagraffDdiofyn"/>
    <w:link w:val="Pennawd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Pennawd5Nod">
    <w:name w:val="Pennawd 5 Nod"/>
    <w:basedOn w:val="FfontParagraffDdiofyn"/>
    <w:link w:val="Pennawd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Pennawd6Nod">
    <w:name w:val="Pennawd 6 Nod"/>
    <w:basedOn w:val="FfontParagraffDdiofyn"/>
    <w:link w:val="Pennawd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Pennawd7Nod">
    <w:name w:val="Pennawd 7 Nod"/>
    <w:basedOn w:val="FfontParagraffDdiofyn"/>
    <w:link w:val="Pennawd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Pennawd8Nod">
    <w:name w:val="Pennawd 8 Nod"/>
    <w:basedOn w:val="FfontParagraffDdiofyn"/>
    <w:link w:val="Pennawd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Pennawd9Nod">
    <w:name w:val="Pennawd 9 Nod"/>
    <w:basedOn w:val="FfontParagraffDdiofyn"/>
    <w:link w:val="Pennawd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ErthyglAdran">
    <w:name w:val="Outline List 3"/>
    <w:basedOn w:val="DimRhestr"/>
    <w:uiPriority w:val="99"/>
    <w:semiHidden/>
    <w:unhideWhenUsed/>
    <w:rsid w:val="00EA5ED5"/>
    <w:pPr>
      <w:numPr>
        <w:numId w:val="18"/>
      </w:numPr>
    </w:pPr>
  </w:style>
  <w:style w:type="paragraph" w:styleId="Llyfryddiaeth">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TestunBloc">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CorffyTestun">
    <w:name w:val="Body Text"/>
    <w:basedOn w:val="Normal"/>
    <w:link w:val="CorffyTestunNod"/>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orffyTestunNod">
    <w:name w:val="Corff y Testun Nod"/>
    <w:basedOn w:val="FfontParagraffDdiofyn"/>
    <w:link w:val="CorffyTestun"/>
    <w:uiPriority w:val="99"/>
    <w:semiHidden/>
    <w:rsid w:val="00EA5ED5"/>
    <w:rPr>
      <w:rFonts w:ascii="Linux Libertine O" w:hAnsi="Linux Libertine O" w:cs="Linux Libertine O"/>
      <w:sz w:val="18"/>
      <w:szCs w:val="24"/>
      <w:lang w:eastAsia="ja-JP"/>
    </w:rPr>
  </w:style>
  <w:style w:type="paragraph" w:styleId="CorffyTestun2">
    <w:name w:val="Body Text 2"/>
    <w:basedOn w:val="Normal"/>
    <w:link w:val="CorffyTestun2Nod"/>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CorffyTestun2Nod">
    <w:name w:val="Corff y Testun 2 Nod"/>
    <w:basedOn w:val="FfontParagraffDdiofyn"/>
    <w:link w:val="CorffyTestun2"/>
    <w:uiPriority w:val="99"/>
    <w:semiHidden/>
    <w:rsid w:val="00EA5ED5"/>
    <w:rPr>
      <w:rFonts w:ascii="Linux Libertine O" w:hAnsi="Linux Libertine O" w:cs="Linux Libertine O"/>
      <w:sz w:val="18"/>
      <w:szCs w:val="24"/>
      <w:lang w:eastAsia="ja-JP"/>
    </w:rPr>
  </w:style>
  <w:style w:type="paragraph" w:styleId="CorffyTestun3">
    <w:name w:val="Body Text 3"/>
    <w:basedOn w:val="Normal"/>
    <w:link w:val="CorffyTestun3Nod"/>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CorffyTestun3Nod">
    <w:name w:val="Corff y Testun 3 Nod"/>
    <w:basedOn w:val="FfontParagraffDdiofyn"/>
    <w:link w:val="CorffyTestun3"/>
    <w:uiPriority w:val="99"/>
    <w:semiHidden/>
    <w:rsid w:val="00EA5ED5"/>
    <w:rPr>
      <w:rFonts w:ascii="Linux Libertine O" w:hAnsi="Linux Libertine O" w:cs="Linux Libertine O"/>
      <w:sz w:val="16"/>
      <w:szCs w:val="16"/>
      <w:lang w:eastAsia="ja-JP"/>
    </w:rPr>
  </w:style>
  <w:style w:type="paragraph" w:styleId="MewnoliLlinellGyntafCorffyTestun">
    <w:name w:val="Body Text First Indent"/>
    <w:basedOn w:val="CorffyTestun"/>
    <w:link w:val="MewnoliLlinellGyntafCorffyTestunNod"/>
    <w:uiPriority w:val="99"/>
    <w:semiHidden/>
    <w:unhideWhenUsed/>
    <w:rsid w:val="00EA5ED5"/>
    <w:pPr>
      <w:spacing w:after="200"/>
      <w:ind w:firstLine="360"/>
    </w:pPr>
  </w:style>
  <w:style w:type="character" w:customStyle="1" w:styleId="MewnoliLlinellGyntafCorffyTestunNod">
    <w:name w:val="Mewnoli Llinell Gyntaf Corff y Testun Nod"/>
    <w:basedOn w:val="CorffyTestunNod"/>
    <w:link w:val="MewnoliLlinellGyntafCorffyTestun"/>
    <w:uiPriority w:val="99"/>
    <w:semiHidden/>
    <w:rsid w:val="00EA5ED5"/>
    <w:rPr>
      <w:rFonts w:ascii="Linux Libertine O" w:hAnsi="Linux Libertine O" w:cs="Linux Libertine O"/>
      <w:sz w:val="18"/>
      <w:szCs w:val="24"/>
      <w:lang w:eastAsia="ja-JP"/>
    </w:rPr>
  </w:style>
  <w:style w:type="paragraph" w:styleId="MewnoliCorffyTestun">
    <w:name w:val="Body Text Indent"/>
    <w:basedOn w:val="Normal"/>
    <w:link w:val="MewnoliCorffyTestunNod"/>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MewnoliCorffyTestunNod">
    <w:name w:val="Mewnoli Corff y Testun Nod"/>
    <w:basedOn w:val="FfontParagraffDdiofyn"/>
    <w:link w:val="MewnoliCorffyTestun"/>
    <w:uiPriority w:val="99"/>
    <w:semiHidden/>
    <w:rsid w:val="00EA5ED5"/>
    <w:rPr>
      <w:rFonts w:ascii="Linux Libertine O" w:hAnsi="Linux Libertine O" w:cs="Linux Libertine O"/>
      <w:sz w:val="18"/>
      <w:szCs w:val="24"/>
      <w:lang w:eastAsia="ja-JP"/>
    </w:rPr>
  </w:style>
  <w:style w:type="paragraph" w:styleId="MewnoliLlinellGyntafCorffyTestun2">
    <w:name w:val="Body Text First Indent 2"/>
    <w:basedOn w:val="MewnoliCorffyTestun"/>
    <w:link w:val="MewnoliLlinellGyntafCorffyTestun2Nod"/>
    <w:uiPriority w:val="99"/>
    <w:semiHidden/>
    <w:unhideWhenUsed/>
    <w:rsid w:val="00EA5ED5"/>
    <w:pPr>
      <w:spacing w:after="200"/>
      <w:ind w:firstLine="360"/>
    </w:pPr>
  </w:style>
  <w:style w:type="character" w:customStyle="1" w:styleId="MewnoliLlinellGyntafCorffyTestun2Nod">
    <w:name w:val="Mewnoli Llinell Gyntaf Corff y Testun 2 Nod"/>
    <w:basedOn w:val="MewnoliCorffyTestunNod"/>
    <w:link w:val="MewnoliLlinellGyntafCorffyTestun2"/>
    <w:uiPriority w:val="99"/>
    <w:semiHidden/>
    <w:rsid w:val="00EA5ED5"/>
    <w:rPr>
      <w:rFonts w:ascii="Linux Libertine O" w:hAnsi="Linux Libertine O" w:cs="Linux Libertine O"/>
      <w:sz w:val="18"/>
      <w:szCs w:val="24"/>
      <w:lang w:eastAsia="ja-JP"/>
    </w:rPr>
  </w:style>
  <w:style w:type="paragraph" w:styleId="Mewnoli2CorffyTestun">
    <w:name w:val="Body Text Indent 2"/>
    <w:basedOn w:val="Normal"/>
    <w:link w:val="Mewnoli2CorffyTestunNod"/>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Mewnoli2CorffyTestunNod">
    <w:name w:val="Mewnoli 2 Corff y Testun Nod"/>
    <w:basedOn w:val="FfontParagraffDdiofyn"/>
    <w:link w:val="Mewnoli2CorffyTestun"/>
    <w:uiPriority w:val="99"/>
    <w:semiHidden/>
    <w:rsid w:val="00EA5ED5"/>
    <w:rPr>
      <w:rFonts w:ascii="Linux Libertine O" w:hAnsi="Linux Libertine O" w:cs="Linux Libertine O"/>
      <w:sz w:val="18"/>
      <w:szCs w:val="24"/>
      <w:lang w:eastAsia="ja-JP"/>
    </w:rPr>
  </w:style>
  <w:style w:type="paragraph" w:styleId="Mewnoli3CorffyTestun">
    <w:name w:val="Body Text Indent 3"/>
    <w:basedOn w:val="Normal"/>
    <w:link w:val="Mewnoli3CorffyTestunNod"/>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Mewnoli3CorffyTestunNod">
    <w:name w:val="Mewnoli 3 Corff y Testun Nod"/>
    <w:basedOn w:val="FfontParagraffDdiofyn"/>
    <w:link w:val="Mewnoli3CorffyTestun"/>
    <w:uiPriority w:val="99"/>
    <w:semiHidden/>
    <w:rsid w:val="00EA5ED5"/>
    <w:rPr>
      <w:rFonts w:ascii="Linux Libertine O" w:hAnsi="Linux Libertine O" w:cs="Linux Libertine O"/>
      <w:sz w:val="16"/>
      <w:szCs w:val="16"/>
      <w:lang w:eastAsia="ja-JP"/>
    </w:rPr>
  </w:style>
  <w:style w:type="character" w:styleId="TeitlyLlyfr">
    <w:name w:val="Book Title"/>
    <w:basedOn w:val="FfontParagraffDdiofyn"/>
    <w:uiPriority w:val="33"/>
    <w:qFormat/>
    <w:rsid w:val="00EA5ED5"/>
    <w:rPr>
      <w:rFonts w:ascii="Linux Biolinum O" w:hAnsi="Linux Biolinum O" w:cs="Linux Biolinum O"/>
      <w:b/>
      <w:bCs/>
      <w:i/>
      <w:iCs/>
      <w:spacing w:val="5"/>
    </w:rPr>
  </w:style>
  <w:style w:type="paragraph" w:styleId="Pennawd">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au">
    <w:name w:val="Closing"/>
    <w:basedOn w:val="Normal"/>
    <w:link w:val="CauNo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auNod">
    <w:name w:val="Cau Nod"/>
    <w:basedOn w:val="FfontParagraffDdiofyn"/>
    <w:link w:val="Cau"/>
    <w:uiPriority w:val="99"/>
    <w:semiHidden/>
    <w:rsid w:val="00EA5ED5"/>
    <w:rPr>
      <w:rFonts w:ascii="Linux Libertine O" w:hAnsi="Linux Libertine O" w:cs="Linux Libertine O"/>
      <w:sz w:val="18"/>
      <w:szCs w:val="24"/>
      <w:lang w:eastAsia="ja-JP"/>
    </w:rPr>
  </w:style>
  <w:style w:type="table" w:styleId="GridLliwgar">
    <w:name w:val="Colorful Grid"/>
    <w:basedOn w:val="Tabl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dLliwgar-Acen1">
    <w:name w:val="Colorful Grid Accent 1"/>
    <w:basedOn w:val="Tabl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dLliwgar-Acen2">
    <w:name w:val="Colorful Grid Accent 2"/>
    <w:basedOn w:val="Tabl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ridLliwgar-Acen3">
    <w:name w:val="Colorful Grid Accent 3"/>
    <w:basedOn w:val="Tabl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ridLliwgar-Acen4">
    <w:name w:val="Colorful Grid Accent 4"/>
    <w:basedOn w:val="Tabl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ridLliwgar-Acen5">
    <w:name w:val="Colorful Grid Accent 5"/>
    <w:basedOn w:val="Tabl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idLliwgar-Acen6">
    <w:name w:val="Colorful Grid Accent 6"/>
    <w:basedOn w:val="Tabl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RhestrLiwgar">
    <w:name w:val="Colorful List"/>
    <w:basedOn w:val="Tabl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hestrLiwgar-Acen1">
    <w:name w:val="Colorful List Accent 1"/>
    <w:basedOn w:val="Tabl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RhestrLiwgar-Acen2">
    <w:name w:val="Colorful List Accent 2"/>
    <w:basedOn w:val="Tabl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RhestrLiwgar-Acen3">
    <w:name w:val="Colorful List Accent 3"/>
    <w:basedOn w:val="Tabl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RhestrLiwgar-Acen4">
    <w:name w:val="Colorful List Accent 4"/>
    <w:basedOn w:val="Tabl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RhestrLiwgar-Acen5">
    <w:name w:val="Colorful List Accent 5"/>
    <w:basedOn w:val="Tabl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RhestrLiwgar-Acen6">
    <w:name w:val="Colorful List Accent 6"/>
    <w:basedOn w:val="Tabl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GraddliwioLliwgar">
    <w:name w:val="Colorful Shading"/>
    <w:basedOn w:val="Tabl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GraddliwioLliwgar-Acen1">
    <w:name w:val="Colorful Shading Accent 1"/>
    <w:basedOn w:val="Tabl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GraddliwioLliwgar-Acen2">
    <w:name w:val="Colorful Shading Accent 2"/>
    <w:basedOn w:val="Tabl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GraddliwioLliwgar-Acen3">
    <w:name w:val="Colorful Shading Accent 3"/>
    <w:basedOn w:val="Tabl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GraddliwioLliwgar-Acen4">
    <w:name w:val="Colorful Shading Accent 4"/>
    <w:basedOn w:val="Tabl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GraddliwioLliwgar-Acen5">
    <w:name w:val="Colorful Shading Accent 5"/>
    <w:basedOn w:val="Tabl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GraddliwioLliwgar-Acen6">
    <w:name w:val="Colorful Shading Accent 6"/>
    <w:basedOn w:val="Tabl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yfeirnodSylw">
    <w:name w:val="annotation reference"/>
    <w:basedOn w:val="FfontParagraffDdiofyn"/>
    <w:uiPriority w:val="99"/>
    <w:semiHidden/>
    <w:unhideWhenUsed/>
    <w:rsid w:val="00EA5ED5"/>
    <w:rPr>
      <w:rFonts w:ascii="Linux Biolinum O" w:hAnsi="Linux Biolinum O" w:cs="Linux Biolinum O"/>
      <w:sz w:val="16"/>
      <w:szCs w:val="16"/>
    </w:rPr>
  </w:style>
  <w:style w:type="paragraph" w:styleId="TestunSylw">
    <w:name w:val="annotation text"/>
    <w:basedOn w:val="Normal"/>
    <w:link w:val="TestunSylwNod"/>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TestunSylwNod">
    <w:name w:val="Testun Sylw Nod"/>
    <w:basedOn w:val="FfontParagraffDdiofyn"/>
    <w:link w:val="TestunSylw"/>
    <w:uiPriority w:val="99"/>
    <w:semiHidden/>
    <w:rsid w:val="00EA5ED5"/>
    <w:rPr>
      <w:rFonts w:ascii="Linux Libertine O" w:hAnsi="Linux Libertine O" w:cs="Linux Libertine O"/>
      <w:lang w:eastAsia="ja-JP"/>
    </w:rPr>
  </w:style>
  <w:style w:type="paragraph" w:styleId="PwncSylw">
    <w:name w:val="annotation subject"/>
    <w:basedOn w:val="TestunSylw"/>
    <w:next w:val="TestunSylw"/>
    <w:link w:val="PwncSylwNod"/>
    <w:uiPriority w:val="99"/>
    <w:semiHidden/>
    <w:unhideWhenUsed/>
    <w:rsid w:val="00EA5ED5"/>
    <w:rPr>
      <w:b/>
      <w:bCs/>
    </w:rPr>
  </w:style>
  <w:style w:type="character" w:customStyle="1" w:styleId="PwncSylwNod">
    <w:name w:val="Pwnc Sylw Nod"/>
    <w:basedOn w:val="TestunSylwNod"/>
    <w:link w:val="PwncSylw"/>
    <w:uiPriority w:val="99"/>
    <w:semiHidden/>
    <w:rsid w:val="00EA5ED5"/>
    <w:rPr>
      <w:rFonts w:ascii="Linux Libertine O" w:hAnsi="Linux Libertine O" w:cs="Linux Libertine O"/>
      <w:b/>
      <w:bCs/>
      <w:lang w:eastAsia="ja-JP"/>
    </w:rPr>
  </w:style>
  <w:style w:type="table" w:styleId="RhestrDywyll">
    <w:name w:val="Dark List"/>
    <w:basedOn w:val="Tabl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RhestrDywyll-Acen1">
    <w:name w:val="Dark List Accent 1"/>
    <w:basedOn w:val="Tabl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RhestrDywyll-Acen2">
    <w:name w:val="Dark List Accent 2"/>
    <w:basedOn w:val="Tabl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RhestrDywyll-Acen3">
    <w:name w:val="Dark List Accent 3"/>
    <w:basedOn w:val="Tabl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RhestrDywyll-Acen4">
    <w:name w:val="Dark List Accent 4"/>
    <w:basedOn w:val="Tabl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RhestrDywyll-Acen5">
    <w:name w:val="Dark List Accent 5"/>
    <w:basedOn w:val="Tabl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RhestrDywyll-Acen6">
    <w:name w:val="Dark List Accent 6"/>
    <w:basedOn w:val="Tabl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yddiad">
    <w:name w:val="Date"/>
    <w:basedOn w:val="Normal"/>
    <w:next w:val="Normal"/>
    <w:link w:val="DyddiadNod"/>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yddiadNod">
    <w:name w:val="Dyddiad Nod"/>
    <w:basedOn w:val="FfontParagraffDdiofyn"/>
    <w:link w:val="Dyddiad"/>
    <w:uiPriority w:val="99"/>
    <w:semiHidden/>
    <w:rsid w:val="00EA5ED5"/>
    <w:rPr>
      <w:rFonts w:ascii="Linux Libertine O" w:hAnsi="Linux Libertine O" w:cs="Linux Libertine O"/>
      <w:sz w:val="18"/>
      <w:szCs w:val="24"/>
      <w:lang w:eastAsia="ja-JP"/>
    </w:rPr>
  </w:style>
  <w:style w:type="paragraph" w:styleId="MapDogfen">
    <w:name w:val="Document Map"/>
    <w:basedOn w:val="Normal"/>
    <w:link w:val="MapDogfenNod"/>
    <w:uiPriority w:val="99"/>
    <w:semiHidden/>
    <w:unhideWhenUsed/>
    <w:rsid w:val="00EA5ED5"/>
    <w:rPr>
      <w:rFonts w:ascii="Linux Biolinum O" w:eastAsia="MS Mincho" w:hAnsi="Linux Biolinum O" w:cs="Linux Biolinum O"/>
      <w:sz w:val="16"/>
      <w:szCs w:val="16"/>
      <w:lang w:val="en-US" w:eastAsia="ja-JP"/>
    </w:rPr>
  </w:style>
  <w:style w:type="character" w:customStyle="1" w:styleId="MapDogfenNod">
    <w:name w:val="Map Dogfen Nod"/>
    <w:basedOn w:val="FfontParagraffDdiofyn"/>
    <w:link w:val="MapDogfen"/>
    <w:uiPriority w:val="99"/>
    <w:semiHidden/>
    <w:rsid w:val="00EA5ED5"/>
    <w:rPr>
      <w:rFonts w:ascii="Linux Biolinum O" w:hAnsi="Linux Biolinum O" w:cs="Linux Biolinum O"/>
      <w:sz w:val="16"/>
      <w:szCs w:val="16"/>
      <w:lang w:eastAsia="ja-JP"/>
    </w:rPr>
  </w:style>
  <w:style w:type="paragraph" w:styleId="LlofnodE-bost">
    <w:name w:val="E-mail Signature"/>
    <w:basedOn w:val="Normal"/>
    <w:link w:val="LlofnodE-bostNod"/>
    <w:uiPriority w:val="99"/>
    <w:semiHidden/>
    <w:unhideWhenUsed/>
    <w:rsid w:val="00EA5ED5"/>
    <w:rPr>
      <w:rFonts w:ascii="Linux Libertine O" w:eastAsia="MS Mincho" w:hAnsi="Linux Libertine O" w:cs="Linux Libertine O"/>
      <w:sz w:val="18"/>
      <w:lang w:val="en-US" w:eastAsia="ja-JP"/>
    </w:rPr>
  </w:style>
  <w:style w:type="character" w:customStyle="1" w:styleId="LlofnodE-bostNod">
    <w:name w:val="Llofnod E-bost Nod"/>
    <w:basedOn w:val="FfontParagraffDdiofyn"/>
    <w:link w:val="LlofnodE-bost"/>
    <w:uiPriority w:val="99"/>
    <w:semiHidden/>
    <w:rsid w:val="00EA5ED5"/>
    <w:rPr>
      <w:rFonts w:ascii="Linux Libertine O" w:hAnsi="Linux Libertine O" w:cs="Linux Libertine O"/>
      <w:sz w:val="18"/>
      <w:szCs w:val="24"/>
      <w:lang w:eastAsia="ja-JP"/>
    </w:rPr>
  </w:style>
  <w:style w:type="character" w:styleId="Pwyslais">
    <w:name w:val="Emphasis"/>
    <w:basedOn w:val="FfontParagraffDdiofyn"/>
    <w:uiPriority w:val="20"/>
    <w:qFormat/>
    <w:rsid w:val="00EA5ED5"/>
    <w:rPr>
      <w:rFonts w:ascii="Linux Biolinum O" w:hAnsi="Linux Biolinum O" w:cs="Linux Biolinum O"/>
      <w:i/>
      <w:iCs/>
    </w:rPr>
  </w:style>
  <w:style w:type="character" w:styleId="Cyfeirnodl-nodyn">
    <w:name w:val="endnote reference"/>
    <w:basedOn w:val="FfontParagraffDdiofyn"/>
    <w:uiPriority w:val="99"/>
    <w:semiHidden/>
    <w:unhideWhenUsed/>
    <w:rsid w:val="00EA5ED5"/>
    <w:rPr>
      <w:rFonts w:ascii="Linux Biolinum O" w:hAnsi="Linux Biolinum O" w:cs="Linux Biolinum O"/>
      <w:vertAlign w:val="superscript"/>
    </w:rPr>
  </w:style>
  <w:style w:type="paragraph" w:styleId="Testunl-nodyn">
    <w:name w:val="endnote text"/>
    <w:basedOn w:val="Normal"/>
    <w:link w:val="Testunl-nodynNod"/>
    <w:uiPriority w:val="99"/>
    <w:semiHidden/>
    <w:unhideWhenUsed/>
    <w:rsid w:val="00EA5ED5"/>
    <w:rPr>
      <w:rFonts w:ascii="Linux Libertine O" w:eastAsia="MS Mincho" w:hAnsi="Linux Libertine O" w:cs="Linux Libertine O"/>
      <w:sz w:val="20"/>
      <w:szCs w:val="20"/>
      <w:lang w:val="en-US" w:eastAsia="ja-JP"/>
    </w:rPr>
  </w:style>
  <w:style w:type="character" w:customStyle="1" w:styleId="Testunl-nodynNod">
    <w:name w:val="Testun Ôl-nodyn Nod"/>
    <w:basedOn w:val="FfontParagraffDdiofyn"/>
    <w:link w:val="Testunl-nodyn"/>
    <w:uiPriority w:val="99"/>
    <w:semiHidden/>
    <w:rsid w:val="00EA5ED5"/>
    <w:rPr>
      <w:rFonts w:ascii="Linux Libertine O" w:hAnsi="Linux Libertine O" w:cs="Linux Libertine O"/>
      <w:lang w:eastAsia="ja-JP"/>
    </w:rPr>
  </w:style>
  <w:style w:type="paragraph" w:styleId="CyfeiriadAmlen">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CyfeiriadDychwelydyrAmle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HyperddolenWediiDilyn">
    <w:name w:val="FollowedHyperlink"/>
    <w:basedOn w:val="FfontParagraffDdiofyn"/>
    <w:uiPriority w:val="99"/>
    <w:semiHidden/>
    <w:unhideWhenUsed/>
    <w:rsid w:val="00EA5ED5"/>
    <w:rPr>
      <w:rFonts w:ascii="Linux Biolinum O" w:hAnsi="Linux Biolinum O" w:cs="Linux Biolinum O"/>
      <w:color w:val="800080" w:themeColor="followedHyperlink"/>
      <w:u w:val="single"/>
    </w:rPr>
  </w:style>
  <w:style w:type="table" w:styleId="TablGrid1Golau">
    <w:name w:val="Grid Table 1 Light"/>
    <w:basedOn w:val="Tabl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Grid1Golau-Pwyslais1">
    <w:name w:val="Grid Table 1 Light Accent 1"/>
    <w:basedOn w:val="Tabl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Grid1Golau-Pwyslais2">
    <w:name w:val="Grid Table 1 Light Accent 2"/>
    <w:basedOn w:val="Tabl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TablGrid1Golau-Pwyslais3">
    <w:name w:val="Grid Table 1 Light Accent 3"/>
    <w:basedOn w:val="Tabl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TablGrid1Golau-Pwyslais4">
    <w:name w:val="Grid Table 1 Light Accent 4"/>
    <w:basedOn w:val="Tabl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TablGrid1Golau-Pwyslais5">
    <w:name w:val="Grid Table 1 Light Accent 5"/>
    <w:basedOn w:val="Tabl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Grid1Golau-Pwyslais6">
    <w:name w:val="Grid Table 1 Light Accent 6"/>
    <w:basedOn w:val="Tabl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TablGrid2">
    <w:name w:val="Grid Table 2"/>
    <w:basedOn w:val="Tabl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Grid2-Pwyslais1">
    <w:name w:val="Grid Table 2 Accent 1"/>
    <w:basedOn w:val="Tabl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Grid2-Pwyslais2">
    <w:name w:val="Grid Table 2 Accent 2"/>
    <w:basedOn w:val="Tabl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Grid2-Pwyslais3">
    <w:name w:val="Grid Table 2 Accent 3"/>
    <w:basedOn w:val="Tabl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Grid2-Pwyslais4">
    <w:name w:val="Grid Table 2 Accent 4"/>
    <w:basedOn w:val="Tabl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Grid2-Pwyslais5">
    <w:name w:val="Grid Table 2 Accent 5"/>
    <w:basedOn w:val="Tabl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Grid2-Pwyslais6">
    <w:name w:val="Grid Table 2 Accent 6"/>
    <w:basedOn w:val="Tabl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Grid3">
    <w:name w:val="Grid Table 3"/>
    <w:basedOn w:val="Tabl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Grid3-Pwyslais1">
    <w:name w:val="Grid Table 3 Accent 1"/>
    <w:basedOn w:val="Tabl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lGrid3-Pwyslais2">
    <w:name w:val="Grid Table 3 Accent 2"/>
    <w:basedOn w:val="Tabl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TablGrid3-Pwyslais3">
    <w:name w:val="Grid Table 3 Accent 3"/>
    <w:basedOn w:val="Tabl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lGrid3-Pwyslais4">
    <w:name w:val="Grid Table 3 Accent 4"/>
    <w:basedOn w:val="Tabl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TablGrid3-Pwyslais5">
    <w:name w:val="Grid Table 3 Accent 5"/>
    <w:basedOn w:val="Tabl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lGrid3-Pwyslais6">
    <w:name w:val="Grid Table 3 Accent 6"/>
    <w:basedOn w:val="Tabl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TablGrid4">
    <w:name w:val="Grid Table 4"/>
    <w:basedOn w:val="Tabl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Grid4-Pwyslais1">
    <w:name w:val="Grid Table 4 Accent 1"/>
    <w:basedOn w:val="Tabl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Grid4-Pwyslais2">
    <w:name w:val="Grid Table 4 Accent 2"/>
    <w:basedOn w:val="Tabl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Grid4-Pwyslais3">
    <w:name w:val="Grid Table 4 Accent 3"/>
    <w:basedOn w:val="Tabl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Grid4-Pwyslais4">
    <w:name w:val="Grid Table 4 Accent 4"/>
    <w:basedOn w:val="Tabl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Grid4-Pwyslais5">
    <w:name w:val="Grid Table 4 Accent 5"/>
    <w:basedOn w:val="Tabl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Grid4-Pwyslais6">
    <w:name w:val="Grid Table 4 Accent 6"/>
    <w:basedOn w:val="Tabl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Grid5Tywyll">
    <w:name w:val="Grid Table 5 Dark"/>
    <w:basedOn w:val="Tabl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Grid5Tywyll-Pwyslais1">
    <w:name w:val="Grid Table 5 Dark Accent 1"/>
    <w:basedOn w:val="Tabl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Grid5Tywyll-Pwyslais2">
    <w:name w:val="Grid Table 5 Dark Accent 2"/>
    <w:basedOn w:val="Tabl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TablGrid5Tywyll-Pwyslais3">
    <w:name w:val="Grid Table 5 Dark Accent 3"/>
    <w:basedOn w:val="Tabl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Grid5Tywyll-Pwyslais4">
    <w:name w:val="Grid Table 5 Dark Accent 4"/>
    <w:basedOn w:val="Tabl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TablGrid5Tywyll-Pwyslais5">
    <w:name w:val="Grid Table 5 Dark Accent 5"/>
    <w:basedOn w:val="Tabl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lGrid5Tywyll-Pwyslais6">
    <w:name w:val="Grid Table 5 Dark Accent 6"/>
    <w:basedOn w:val="Tabl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lGrid6Lliwgar">
    <w:name w:val="Grid Table 6 Colorful"/>
    <w:basedOn w:val="Tabl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Grid6Lliwgar-Pwyslais1">
    <w:name w:val="Grid Table 6 Colorful Accent 1"/>
    <w:basedOn w:val="Tabl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Grid6Lliwgar-Pwyslais2">
    <w:name w:val="Grid Table 6 Colorful Accent 2"/>
    <w:basedOn w:val="Tabl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Grid6Lliwgar-Pwyslais3">
    <w:name w:val="Grid Table 6 Colorful Accent 3"/>
    <w:basedOn w:val="Tabl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Grid6Lliwgar-Pwyslais4">
    <w:name w:val="Grid Table 6 Colorful Accent 4"/>
    <w:basedOn w:val="Tabl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Grid6Lliwgar-Pwyslais5">
    <w:name w:val="Grid Table 6 Colorful Accent 5"/>
    <w:basedOn w:val="Tabl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Grid6Lliwgar-Pwyslais6">
    <w:name w:val="Grid Table 6 Colorful Accent 6"/>
    <w:basedOn w:val="Tabl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Grid7Lliwgar">
    <w:name w:val="Grid Table 7 Colorful"/>
    <w:basedOn w:val="Tabl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Grid7Lliwgar-Pwyslais1">
    <w:name w:val="Grid Table 7 Colorful Accent 1"/>
    <w:basedOn w:val="Tabl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lGrid7Lliwgar-Pwyslais2">
    <w:name w:val="Grid Table 7 Colorful Accent 2"/>
    <w:basedOn w:val="Tabl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TablGrid7Lliwgar-Pwyslais3">
    <w:name w:val="Grid Table 7 Colorful Accent 3"/>
    <w:basedOn w:val="Tabl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lGrid7Lliwgar-Pwyslais4">
    <w:name w:val="Grid Table 7 Colorful Accent 4"/>
    <w:basedOn w:val="Tabl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TablGrid7Lliwgar-Pwyslais5">
    <w:name w:val="Grid Table 7 Colorful Accent 5"/>
    <w:basedOn w:val="Tabl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lGrid7Lliwgar-Pwyslais6">
    <w:name w:val="Grid Table 7 Colorful Accent 6"/>
    <w:basedOn w:val="Tabl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FfontParagraffDdiofyn"/>
    <w:uiPriority w:val="99"/>
    <w:semiHidden/>
    <w:unhideWhenUsed/>
    <w:rsid w:val="00EA5ED5"/>
    <w:rPr>
      <w:rFonts w:ascii="Linux Biolinum O" w:hAnsi="Linux Biolinum O" w:cs="Linux Biolinum O"/>
      <w:color w:val="2B579A"/>
      <w:shd w:val="clear" w:color="auto" w:fill="E1DFDD"/>
    </w:rPr>
  </w:style>
  <w:style w:type="paragraph" w:styleId="Pennyn">
    <w:name w:val="header"/>
    <w:basedOn w:val="Normal"/>
    <w:link w:val="PennynNo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PennynNod">
    <w:name w:val="Pennyn Nod"/>
    <w:basedOn w:val="FfontParagraffDdiofyn"/>
    <w:link w:val="Pennyn"/>
    <w:uiPriority w:val="99"/>
    <w:rsid w:val="00EA5ED5"/>
    <w:rPr>
      <w:rFonts w:ascii="Linux Libertine O" w:hAnsi="Linux Libertine O" w:cs="Linux Libertine O"/>
      <w:sz w:val="18"/>
      <w:szCs w:val="24"/>
      <w:lang w:eastAsia="ja-JP"/>
    </w:rPr>
  </w:style>
  <w:style w:type="character" w:styleId="AcronymHTML">
    <w:name w:val="HTML Acronym"/>
    <w:basedOn w:val="FfontParagraffDdiofyn"/>
    <w:uiPriority w:val="99"/>
    <w:semiHidden/>
    <w:unhideWhenUsed/>
    <w:rsid w:val="00EA5ED5"/>
    <w:rPr>
      <w:rFonts w:ascii="Linux Biolinum O" w:hAnsi="Linux Biolinum O" w:cs="Linux Biolinum O"/>
    </w:rPr>
  </w:style>
  <w:style w:type="paragraph" w:styleId="CyfeiriadHTML">
    <w:name w:val="HTML Address"/>
    <w:basedOn w:val="Normal"/>
    <w:link w:val="CyfeiriadHTMLNod"/>
    <w:uiPriority w:val="99"/>
    <w:semiHidden/>
    <w:unhideWhenUsed/>
    <w:rsid w:val="00EA5ED5"/>
    <w:rPr>
      <w:rFonts w:ascii="Linux Libertine O" w:eastAsia="MS Mincho" w:hAnsi="Linux Libertine O" w:cs="Linux Libertine O"/>
      <w:i/>
      <w:iCs/>
      <w:sz w:val="18"/>
      <w:lang w:val="en-US" w:eastAsia="ja-JP"/>
    </w:rPr>
  </w:style>
  <w:style w:type="character" w:customStyle="1" w:styleId="CyfeiriadHTMLNod">
    <w:name w:val="Cyfeiriad HTML Nod"/>
    <w:basedOn w:val="FfontParagraffDdiofyn"/>
    <w:link w:val="CyfeiriadHTML"/>
    <w:uiPriority w:val="99"/>
    <w:semiHidden/>
    <w:rsid w:val="00EA5ED5"/>
    <w:rPr>
      <w:rFonts w:ascii="Linux Libertine O" w:hAnsi="Linux Libertine O" w:cs="Linux Libertine O"/>
      <w:i/>
      <w:iCs/>
      <w:sz w:val="18"/>
      <w:szCs w:val="24"/>
      <w:lang w:eastAsia="ja-JP"/>
    </w:rPr>
  </w:style>
  <w:style w:type="character" w:styleId="CyfeirnodHTML">
    <w:name w:val="HTML Cite"/>
    <w:basedOn w:val="FfontParagraffDdiofyn"/>
    <w:uiPriority w:val="99"/>
    <w:semiHidden/>
    <w:unhideWhenUsed/>
    <w:rsid w:val="00EA5ED5"/>
    <w:rPr>
      <w:rFonts w:ascii="Linux Biolinum O" w:hAnsi="Linux Biolinum O" w:cs="Linux Biolinum O"/>
      <w:i/>
      <w:iCs/>
    </w:rPr>
  </w:style>
  <w:style w:type="character" w:styleId="CodHTML">
    <w:name w:val="HTML Code"/>
    <w:basedOn w:val="FfontParagraffDdiofyn"/>
    <w:uiPriority w:val="99"/>
    <w:semiHidden/>
    <w:unhideWhenUsed/>
    <w:rsid w:val="00EA5ED5"/>
    <w:rPr>
      <w:rFonts w:ascii="Linux Biolinum O" w:hAnsi="Linux Biolinum O" w:cs="Linux Biolinum O"/>
      <w:sz w:val="20"/>
      <w:szCs w:val="20"/>
    </w:rPr>
  </w:style>
  <w:style w:type="character" w:styleId="DiffiniadHTML">
    <w:name w:val="HTML Definition"/>
    <w:basedOn w:val="FfontParagraffDdiofyn"/>
    <w:uiPriority w:val="99"/>
    <w:semiHidden/>
    <w:unhideWhenUsed/>
    <w:rsid w:val="00EA5ED5"/>
    <w:rPr>
      <w:rFonts w:ascii="Linux Biolinum O" w:hAnsi="Linux Biolinum O" w:cs="Linux Biolinum O"/>
      <w:i/>
      <w:iCs/>
    </w:rPr>
  </w:style>
  <w:style w:type="character" w:styleId="BysellfwrddHTML">
    <w:name w:val="HTML Keyboard"/>
    <w:basedOn w:val="FfontParagraffDdiofyn"/>
    <w:uiPriority w:val="99"/>
    <w:semiHidden/>
    <w:unhideWhenUsed/>
    <w:rsid w:val="00EA5ED5"/>
    <w:rPr>
      <w:rFonts w:ascii="Linux Biolinum O" w:hAnsi="Linux Biolinum O" w:cs="Linux Biolinum O"/>
      <w:sz w:val="20"/>
      <w:szCs w:val="20"/>
    </w:rPr>
  </w:style>
  <w:style w:type="paragraph" w:styleId="HTMLwediiRhagfformatio">
    <w:name w:val="HTML Preformatted"/>
    <w:basedOn w:val="Normal"/>
    <w:link w:val="HTMLwediiRhagfformatioNod"/>
    <w:uiPriority w:val="99"/>
    <w:semiHidden/>
    <w:unhideWhenUsed/>
    <w:rsid w:val="00EA5ED5"/>
    <w:rPr>
      <w:rFonts w:ascii="Linux Biolinum O" w:eastAsia="MS Mincho" w:hAnsi="Linux Biolinum O" w:cs="Linux Biolinum O"/>
      <w:sz w:val="20"/>
      <w:szCs w:val="20"/>
      <w:lang w:val="en-US" w:eastAsia="ja-JP"/>
    </w:rPr>
  </w:style>
  <w:style w:type="character" w:customStyle="1" w:styleId="HTMLwediiRhagfformatioNod">
    <w:name w:val="HTML wedi'i Rhagfformatio Nod"/>
    <w:basedOn w:val="FfontParagraffDdiofyn"/>
    <w:link w:val="HTMLwediiRhagfformatio"/>
    <w:uiPriority w:val="99"/>
    <w:semiHidden/>
    <w:rsid w:val="00EA5ED5"/>
    <w:rPr>
      <w:rFonts w:ascii="Linux Biolinum O" w:hAnsi="Linux Biolinum O" w:cs="Linux Biolinum O"/>
      <w:lang w:eastAsia="ja-JP"/>
    </w:rPr>
  </w:style>
  <w:style w:type="character" w:styleId="SamplHTML">
    <w:name w:val="HTML Sample"/>
    <w:basedOn w:val="FfontParagraffDdiofyn"/>
    <w:uiPriority w:val="99"/>
    <w:semiHidden/>
    <w:unhideWhenUsed/>
    <w:rsid w:val="00EA5ED5"/>
    <w:rPr>
      <w:rFonts w:ascii="Linux Biolinum O" w:hAnsi="Linux Biolinum O" w:cs="Linux Biolinum O"/>
      <w:sz w:val="24"/>
      <w:szCs w:val="24"/>
    </w:rPr>
  </w:style>
  <w:style w:type="character" w:styleId="TeipiadurHTML">
    <w:name w:val="HTML Typewriter"/>
    <w:basedOn w:val="FfontParagraffDdiofyn"/>
    <w:uiPriority w:val="99"/>
    <w:semiHidden/>
    <w:unhideWhenUsed/>
    <w:rsid w:val="00EA5ED5"/>
    <w:rPr>
      <w:rFonts w:ascii="Linux Biolinum O" w:hAnsi="Linux Biolinum O" w:cs="Linux Biolinum O"/>
      <w:sz w:val="20"/>
      <w:szCs w:val="20"/>
    </w:rPr>
  </w:style>
  <w:style w:type="character" w:styleId="NewidynHTML">
    <w:name w:val="HTML Variable"/>
    <w:basedOn w:val="FfontParagraffDdiofyn"/>
    <w:uiPriority w:val="99"/>
    <w:semiHidden/>
    <w:unhideWhenUsed/>
    <w:rsid w:val="00EA5ED5"/>
    <w:rPr>
      <w:rFonts w:ascii="Linux Biolinum O" w:hAnsi="Linux Biolinum O" w:cs="Linux Biolinum O"/>
      <w:i/>
      <w:iCs/>
    </w:rPr>
  </w:style>
  <w:style w:type="paragraph" w:styleId="Mynegai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Mynegai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Mynegai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Mynegai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Mynegai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Mynegai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Mynegai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Mynegai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Mynegai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PennawdMynegai">
    <w:name w:val="index heading"/>
    <w:basedOn w:val="Normal"/>
    <w:next w:val="Mynegai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PwyslaisDdwys">
    <w:name w:val="Intense Emphasis"/>
    <w:basedOn w:val="FfontParagraffDdiofyn"/>
    <w:uiPriority w:val="21"/>
    <w:qFormat/>
    <w:rsid w:val="00EA5ED5"/>
    <w:rPr>
      <w:rFonts w:ascii="Linux Biolinum O" w:hAnsi="Linux Biolinum O" w:cs="Linux Biolinum O"/>
      <w:i/>
      <w:iCs/>
      <w:color w:val="4F81BD" w:themeColor="accent1"/>
    </w:rPr>
  </w:style>
  <w:style w:type="paragraph" w:styleId="DyfyniadDwys">
    <w:name w:val="Intense Quote"/>
    <w:basedOn w:val="Normal"/>
    <w:next w:val="Normal"/>
    <w:link w:val="DyfyniadDwysNod"/>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DyfyniadDwysNod">
    <w:name w:val="Dyfyniad Dwys Nod"/>
    <w:basedOn w:val="FfontParagraffDdiofyn"/>
    <w:link w:val="DyfyniadDwys"/>
    <w:uiPriority w:val="30"/>
    <w:rsid w:val="00EA5ED5"/>
    <w:rPr>
      <w:rFonts w:ascii="Linux Libertine O" w:hAnsi="Linux Libertine O" w:cs="Linux Libertine O"/>
      <w:i/>
      <w:iCs/>
      <w:color w:val="4F81BD" w:themeColor="accent1"/>
      <w:sz w:val="18"/>
      <w:szCs w:val="24"/>
      <w:lang w:eastAsia="ja-JP"/>
    </w:rPr>
  </w:style>
  <w:style w:type="character" w:styleId="CyfeirnodDwys">
    <w:name w:val="Intense Reference"/>
    <w:basedOn w:val="FfontParagraffDdiofyn"/>
    <w:uiPriority w:val="32"/>
    <w:qFormat/>
    <w:rsid w:val="00EA5ED5"/>
    <w:rPr>
      <w:rFonts w:ascii="Linux Biolinum O" w:hAnsi="Linux Biolinum O" w:cs="Linux Biolinum O"/>
      <w:b/>
      <w:bCs/>
      <w:smallCaps/>
      <w:color w:val="4F81BD" w:themeColor="accent1"/>
      <w:spacing w:val="5"/>
    </w:rPr>
  </w:style>
  <w:style w:type="table" w:styleId="GridGolau">
    <w:name w:val="Light Grid"/>
    <w:basedOn w:val="Tabl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dGolau-Acen1">
    <w:name w:val="Light Grid Accent 1"/>
    <w:basedOn w:val="Tabl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dGolau-Acen2">
    <w:name w:val="Light Grid Accent 2"/>
    <w:basedOn w:val="Tabl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GridGolau-Acen3">
    <w:name w:val="Light Grid Accent 3"/>
    <w:basedOn w:val="Tabl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GridGolau-Acen4">
    <w:name w:val="Light Grid Accent 4"/>
    <w:basedOn w:val="Tabl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GridGolau-Acen5">
    <w:name w:val="Light Grid Accent 5"/>
    <w:basedOn w:val="Tabl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GridGolau-Acen6">
    <w:name w:val="Light Grid Accent 6"/>
    <w:basedOn w:val="Tabl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RhestrOlau">
    <w:name w:val="Light List"/>
    <w:basedOn w:val="Tabl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RhestrOlau-Acen1">
    <w:name w:val="Light List Accent 1"/>
    <w:basedOn w:val="Tabl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RhestrOlau-Acen2">
    <w:name w:val="Light List Accent 2"/>
    <w:basedOn w:val="Tabl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RhestrOlau-Acen3">
    <w:name w:val="Light List Accent 3"/>
    <w:basedOn w:val="Tabl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RhestrOlau-Acen4">
    <w:name w:val="Light List Accent 4"/>
    <w:basedOn w:val="Tabl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RhestrOlau-Acen5">
    <w:name w:val="Light List Accent 5"/>
    <w:basedOn w:val="Tabl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RhestrOlau-Acen6">
    <w:name w:val="Light List Accent 6"/>
    <w:basedOn w:val="Tabl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GraddliwGolau">
    <w:name w:val="Light Shading"/>
    <w:basedOn w:val="Tabl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raddliwioGolau-Acen1">
    <w:name w:val="Light Shading Accent 1"/>
    <w:basedOn w:val="Tabl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addliwioGolau-Acen2">
    <w:name w:val="Light Shading Accent 2"/>
    <w:basedOn w:val="Tabl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GraddliwioGolau-Acen3">
    <w:name w:val="Light Shading Accent 3"/>
    <w:basedOn w:val="Tabl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GraddliwioGolau-Acen4">
    <w:name w:val="Light Shading Accent 4"/>
    <w:basedOn w:val="Tabl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GraddliwioGolau-Acen5">
    <w:name w:val="Light Shading Accent 5"/>
    <w:basedOn w:val="Tabl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GraddliwioGolau-Acen6">
    <w:name w:val="Light Shading Accent 6"/>
    <w:basedOn w:val="Tabl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RhifyLlinell">
    <w:name w:val="line number"/>
    <w:basedOn w:val="FfontParagraffDdiofyn"/>
    <w:uiPriority w:val="99"/>
    <w:semiHidden/>
    <w:unhideWhenUsed/>
    <w:rsid w:val="00EA5ED5"/>
    <w:rPr>
      <w:rFonts w:ascii="Linux Biolinum O" w:hAnsi="Linux Biolinum O" w:cs="Linux Biolinum O"/>
    </w:rPr>
  </w:style>
  <w:style w:type="paragraph" w:styleId="Rhestr">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Rhestr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Rhestr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Rhestr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Rhestr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RhestrBwledi">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RhestrBwledi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RhestrBwledi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RhestrBwledi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RhestrBwledi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RhestrParhau">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RhestrParhau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RhestrParhau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RhestrParhau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RhestrParhau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RhestrRhifau">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RhestrRhifau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RhestrRhifau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RhestrRhifau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RhestrRhifau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TablRhestr1Golau">
    <w:name w:val="List Table 1 Light"/>
    <w:basedOn w:val="Tabl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Rhestr1Golau-Pwyslais1">
    <w:name w:val="List Table 1 Light Accent 1"/>
    <w:basedOn w:val="Tabl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Rhestr1Golau-Pwyslais2">
    <w:name w:val="List Table 1 Light Accent 2"/>
    <w:basedOn w:val="Tabl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Rhestr1Golau-Pwyslais3">
    <w:name w:val="List Table 1 Light Accent 3"/>
    <w:basedOn w:val="Tabl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Rhestr1Golau-Pwyslais4">
    <w:name w:val="List Table 1 Light Accent 4"/>
    <w:basedOn w:val="Tabl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Rhestr1Golau-Pwyslais5">
    <w:name w:val="List Table 1 Light Accent 5"/>
    <w:basedOn w:val="Tabl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Rhestr1Golau-Pwyslais6">
    <w:name w:val="List Table 1 Light Accent 6"/>
    <w:basedOn w:val="Tabl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Rhestr2">
    <w:name w:val="List Table 2"/>
    <w:basedOn w:val="Tabl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Rhestr2-Pwyslais1">
    <w:name w:val="List Table 2 Accent 1"/>
    <w:basedOn w:val="Tabl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Rhestr2-Pwyslais2">
    <w:name w:val="List Table 2 Accent 2"/>
    <w:basedOn w:val="Tabl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Rhestr2-Pwyslais3">
    <w:name w:val="List Table 2 Accent 3"/>
    <w:basedOn w:val="Tabl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Rhestr2-Pwyslais4">
    <w:name w:val="List Table 2 Accent 4"/>
    <w:basedOn w:val="Tabl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Rhestr2-Pwyslais5">
    <w:name w:val="List Table 2 Accent 5"/>
    <w:basedOn w:val="Tabl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Rhestr2-Pwyslais6">
    <w:name w:val="List Table 2 Accent 6"/>
    <w:basedOn w:val="Tabl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Rhestr3">
    <w:name w:val="List Table 3"/>
    <w:basedOn w:val="Tabl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Rhestr3-Pwyslais1">
    <w:name w:val="List Table 3 Accent 1"/>
    <w:basedOn w:val="Tabl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Rhestr3-Pwyslais2">
    <w:name w:val="List Table 3 Accent 2"/>
    <w:basedOn w:val="Tabl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TablRhestr3-Pwyslais3">
    <w:name w:val="List Table 3 Accent 3"/>
    <w:basedOn w:val="Tabl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TablRhestr3-Pwyslais4">
    <w:name w:val="List Table 3 Accent 4"/>
    <w:basedOn w:val="Tabl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TablRhestr3-Pwyslais5">
    <w:name w:val="List Table 3 Accent 5"/>
    <w:basedOn w:val="Tabl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TablRhestr3-Pwyslais6">
    <w:name w:val="List Table 3 Accent 6"/>
    <w:basedOn w:val="Tabl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TablRhestr4">
    <w:name w:val="List Table 4"/>
    <w:basedOn w:val="Tabl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Rhestr4-Pwyslais1">
    <w:name w:val="List Table 4 Accent 1"/>
    <w:basedOn w:val="Tabl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Rhestr4-Pwyslais2">
    <w:name w:val="List Table 4 Accent 2"/>
    <w:basedOn w:val="Tabl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Rhestr4-Pwyslais3">
    <w:name w:val="List Table 4 Accent 3"/>
    <w:basedOn w:val="Tabl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Rhestr4-Pwyslais4">
    <w:name w:val="List Table 4 Accent 4"/>
    <w:basedOn w:val="Tabl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Rhestr4-Pwyslais5">
    <w:name w:val="List Table 4 Accent 5"/>
    <w:basedOn w:val="Tabl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Rhestr4-Pwyslais6">
    <w:name w:val="List Table 4 Accent 6"/>
    <w:basedOn w:val="Tabl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Rhestr5Tywyll">
    <w:name w:val="List Table 5 Dark"/>
    <w:basedOn w:val="Tabl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Rhestr5Tywyll-Pwyslais1">
    <w:name w:val="List Table 5 Dark Accent 1"/>
    <w:basedOn w:val="Tabl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Rhestr5Tywyll-Pwyslais2">
    <w:name w:val="List Table 5 Dark Accent 2"/>
    <w:basedOn w:val="Tabl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Rhestr5Tywyll-Pwyslais3">
    <w:name w:val="List Table 5 Dark Accent 3"/>
    <w:basedOn w:val="Tabl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Rhestr5Tywyll-Pwyslais4">
    <w:name w:val="List Table 5 Dark Accent 4"/>
    <w:basedOn w:val="Tabl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Rhestr5Tywyll-Pwyslais5">
    <w:name w:val="List Table 5 Dark Accent 5"/>
    <w:basedOn w:val="Tabl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Rhestr5Tywyll-Pwyslais6">
    <w:name w:val="List Table 5 Dark Accent 6"/>
    <w:basedOn w:val="Tabl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Rhestr6Lliwgar">
    <w:name w:val="List Table 6 Colorful"/>
    <w:basedOn w:val="Tabl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Rhestr6Lliwgar-Pwyslais1">
    <w:name w:val="List Table 6 Colorful Accent 1"/>
    <w:basedOn w:val="Tabl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Rhestr6Lliwgar-Pwyslais2">
    <w:name w:val="List Table 6 Colorful Accent 2"/>
    <w:basedOn w:val="Tabl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Rhestr6Lliwgar-Pwyslais3">
    <w:name w:val="List Table 6 Colorful Accent 3"/>
    <w:basedOn w:val="Tabl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Rhestr6Lliwgar-Pwyslais4">
    <w:name w:val="List Table 6 Colorful Accent 4"/>
    <w:basedOn w:val="Tabl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Rhestr6Lliwgar-Pwyslais5">
    <w:name w:val="List Table 6 Colorful Accent 5"/>
    <w:basedOn w:val="Tabl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Rhestr6Lliwgar-Pwyslais6">
    <w:name w:val="List Table 6 Colorful Accent 6"/>
    <w:basedOn w:val="Tabl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Rhestr7Lliwgar">
    <w:name w:val="List Table 7 Colorful"/>
    <w:basedOn w:val="Tabl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Rhestr7Lliwgar-Pwyslais1">
    <w:name w:val="List Table 7 Colorful Accent 1"/>
    <w:basedOn w:val="Tabl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Rhestr7Lliwgar-Pwyslais2">
    <w:name w:val="List Table 7 Colorful Accent 2"/>
    <w:basedOn w:val="Tabl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Rhestr7Lliwgar-Pwyslais3">
    <w:name w:val="List Table 7 Colorful Accent 3"/>
    <w:basedOn w:val="Tabl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Rhestr7Lliwgar-Pwyslais4">
    <w:name w:val="List Table 7 Colorful Accent 4"/>
    <w:basedOn w:val="Tabl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Rhestr7Lliwgar-Pwyslais5">
    <w:name w:val="List Table 7 Colorful Accent 5"/>
    <w:basedOn w:val="Tabl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Rhestr7Lliwgar-Pwyslais6">
    <w:name w:val="List Table 7 Colorful Accent 6"/>
    <w:basedOn w:val="Tabl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stunMacro">
    <w:name w:val="macro"/>
    <w:link w:val="TestunMacroNod"/>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TestunMacroNod">
    <w:name w:val="Testun Macro Nod"/>
    <w:basedOn w:val="FfontParagraffDdiofyn"/>
    <w:link w:val="TestunMacro"/>
    <w:uiPriority w:val="99"/>
    <w:semiHidden/>
    <w:rsid w:val="00EA5ED5"/>
    <w:rPr>
      <w:rFonts w:ascii="Linux Biolinum O" w:hAnsi="Linux Biolinum O" w:cs="Linux Biolinum O"/>
      <w:lang w:eastAsia="ja-JP"/>
    </w:rPr>
  </w:style>
  <w:style w:type="table" w:styleId="GridCanolig1">
    <w:name w:val="Medium Grid 1"/>
    <w:basedOn w:val="Tabl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dCanolig1-Acen1">
    <w:name w:val="Medium Grid 1 Accent 1"/>
    <w:basedOn w:val="Tabl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dCanolig1-Acen2">
    <w:name w:val="Medium Grid 1 Accent 2"/>
    <w:basedOn w:val="Tabl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ridCanolig1-Acen3">
    <w:name w:val="Medium Grid 1 Accent 3"/>
    <w:basedOn w:val="Tabl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ridCanolig1-Acen4">
    <w:name w:val="Medium Grid 1 Accent 4"/>
    <w:basedOn w:val="Tabl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ridCanolig1-Acen5">
    <w:name w:val="Medium Grid 1 Accent 5"/>
    <w:basedOn w:val="Tabl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idCanolig1-Acen6">
    <w:name w:val="Medium Grid 1 Accent 6"/>
    <w:basedOn w:val="Tabl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dCanolig2">
    <w:name w:val="Medium Grid 2"/>
    <w:basedOn w:val="Tabl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dCanolig2-Acen1">
    <w:name w:val="Medium Grid 2 Accent 1"/>
    <w:basedOn w:val="Tabl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GridCanolig2-Acen2">
    <w:name w:val="Medium Grid 2 Accent 2"/>
    <w:basedOn w:val="Tabl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GridCanolig2-Acen3">
    <w:name w:val="Medium Grid 2 Accent 3"/>
    <w:basedOn w:val="Tabl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GridCanolig2-Acen4">
    <w:name w:val="Medium Grid 2 Accent 4"/>
    <w:basedOn w:val="Tabl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GridCanolig2-Acen5">
    <w:name w:val="Medium Grid 2 Accent 5"/>
    <w:basedOn w:val="Tabl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GridCanolig2-Acen6">
    <w:name w:val="Medium Grid 2 Accent 6"/>
    <w:basedOn w:val="Tabl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GridCanolig3">
    <w:name w:val="Medium Grid 3"/>
    <w:basedOn w:val="Tabl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dCanolig3-Acen1">
    <w:name w:val="Medium Grid 3 Accent 1"/>
    <w:basedOn w:val="Tabl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GridCanolig3-Acen2">
    <w:name w:val="Medium Grid 3 Accent 2"/>
    <w:basedOn w:val="Tabl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GridCanolig3-Acen3">
    <w:name w:val="Medium Grid 3 Accent 3"/>
    <w:basedOn w:val="Tabl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GridCanolig3-Acen4">
    <w:name w:val="Medium Grid 3 Accent 4"/>
    <w:basedOn w:val="Tabl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GridCanolig3-Acen5">
    <w:name w:val="Medium Grid 3 Accent 5"/>
    <w:basedOn w:val="Tabl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GridCanolig3-Acen6">
    <w:name w:val="Medium Grid 3 Accent 6"/>
    <w:basedOn w:val="Tabl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RhestrGanolig1">
    <w:name w:val="Medium List 1"/>
    <w:basedOn w:val="Tabl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hestrGanolig1-Acen1">
    <w:name w:val="Medium List 1 Accent 1"/>
    <w:basedOn w:val="Tabl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RhestrGanolig1-Acen2">
    <w:name w:val="Medium List 1 Accent 2"/>
    <w:basedOn w:val="Tabl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RhestrGanolig1-Acen3">
    <w:name w:val="Medium List 1 Accent 3"/>
    <w:basedOn w:val="Tabl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RhestrGanolig1-Acen4">
    <w:name w:val="Medium List 1 Accent 4"/>
    <w:basedOn w:val="Tabl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RhestrGanolig1-Acen5">
    <w:name w:val="Medium List 1 Accent 5"/>
    <w:basedOn w:val="Tabl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RhestrGanolig1-Acen6">
    <w:name w:val="Medium List 1 Accent 6"/>
    <w:basedOn w:val="Tabl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RhestrGanolig2">
    <w:name w:val="Medium List 2"/>
    <w:basedOn w:val="Tabl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hestrGanolig2-Acen1">
    <w:name w:val="Medium List 2 Accent 1"/>
    <w:basedOn w:val="Tabl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hestrGanolig2-Acen2">
    <w:name w:val="Medium List 2 Accent 2"/>
    <w:basedOn w:val="Tabl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hestrGanolig2-Acen3">
    <w:name w:val="Medium List 2 Accent 3"/>
    <w:basedOn w:val="Tabl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hestrGanolig2-Acen4">
    <w:name w:val="Medium List 2 Accent 4"/>
    <w:basedOn w:val="Tabl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hestrGanolig2-Acen5">
    <w:name w:val="Medium List 2 Accent 5"/>
    <w:basedOn w:val="Tabl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hestrGanolig2-Acen6">
    <w:name w:val="Medium List 2 Accent 6"/>
    <w:basedOn w:val="Tabl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GraddliwioCanolig1">
    <w:name w:val="Medium Shading 1"/>
    <w:basedOn w:val="Tabl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GraddliwioCanolig1-Acen1">
    <w:name w:val="Medium Shading 1 Accent 1"/>
    <w:basedOn w:val="Tabl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raddliwioCanolig1-Acen2">
    <w:name w:val="Medium Shading 1 Accent 2"/>
    <w:basedOn w:val="Tabl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GraddliwioCanolig1-Acen3">
    <w:name w:val="Medium Shading 1 Accent 3"/>
    <w:basedOn w:val="Tabl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GraddliwioCanolig1-Acen4">
    <w:name w:val="Medium Shading 1 Accent 4"/>
    <w:basedOn w:val="Tabl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GraddliwioCanolig1-Acen5">
    <w:name w:val="Medium Shading 1 Accent 5"/>
    <w:basedOn w:val="Tabl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GraddliwioCanolig1-Acen6">
    <w:name w:val="Medium Shading 1 Accent 6"/>
    <w:basedOn w:val="Tabl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GraddliwioCanolig2">
    <w:name w:val="Medium Shading 2"/>
    <w:basedOn w:val="Tabl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addliwioCanolig2-Acen1">
    <w:name w:val="Medium Shading 2 Accent 1"/>
    <w:basedOn w:val="Tabl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addliwioCanolig2-Acen2">
    <w:name w:val="Medium Shading 2 Accent 2"/>
    <w:basedOn w:val="Tabl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addliwioCanolig2-Acen3">
    <w:name w:val="Medium Shading 2 Accent 3"/>
    <w:basedOn w:val="Tabl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addliwioCanolig2-Acen4">
    <w:name w:val="Medium Shading 2 Accent 4"/>
    <w:basedOn w:val="Tabl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addliwioCanolig2-Acen5">
    <w:name w:val="Medium Shading 2 Accent 5"/>
    <w:basedOn w:val="Tabl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addliwioCanolig2-Acen6">
    <w:name w:val="Medium Shading 2 Accent 6"/>
    <w:basedOn w:val="Tabl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FfontParagraffDdiofyn"/>
    <w:uiPriority w:val="99"/>
    <w:semiHidden/>
    <w:unhideWhenUsed/>
    <w:rsid w:val="00EA5ED5"/>
    <w:rPr>
      <w:rFonts w:ascii="Linux Biolinum O" w:hAnsi="Linux Biolinum O" w:cs="Linux Biolinum O"/>
      <w:color w:val="2B579A"/>
      <w:shd w:val="clear" w:color="auto" w:fill="E1DFDD"/>
    </w:rPr>
  </w:style>
  <w:style w:type="paragraph" w:styleId="PennynNeges">
    <w:name w:val="Message Header"/>
    <w:basedOn w:val="Normal"/>
    <w:link w:val="PennynNegesNod"/>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PennynNegesNod">
    <w:name w:val="Pennyn Neges Nod"/>
    <w:basedOn w:val="FfontParagraffDdiofyn"/>
    <w:link w:val="PennynNeges"/>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DimBylchau">
    <w:name w:val="No Spacing"/>
    <w:uiPriority w:val="1"/>
    <w:qFormat/>
    <w:rsid w:val="00EA5ED5"/>
    <w:rPr>
      <w:rFonts w:ascii="Linux Biolinum O" w:hAnsi="Linux Biolinum O" w:cs="Linux Biolinum O"/>
      <w:sz w:val="18"/>
      <w:szCs w:val="24"/>
      <w:lang w:eastAsia="ja-JP"/>
    </w:rPr>
  </w:style>
  <w:style w:type="paragraph" w:styleId="NormalGwe">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MewnoliadNormal">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PennawdNodyn">
    <w:name w:val="Note Heading"/>
    <w:basedOn w:val="Normal"/>
    <w:next w:val="Normal"/>
    <w:link w:val="PennawdNodynNod"/>
    <w:uiPriority w:val="99"/>
    <w:semiHidden/>
    <w:unhideWhenUsed/>
    <w:rsid w:val="00EA5ED5"/>
    <w:rPr>
      <w:rFonts w:ascii="Linux Libertine O" w:eastAsia="MS Mincho" w:hAnsi="Linux Libertine O" w:cs="Linux Libertine O"/>
      <w:sz w:val="18"/>
      <w:lang w:val="en-US" w:eastAsia="ja-JP"/>
    </w:rPr>
  </w:style>
  <w:style w:type="character" w:customStyle="1" w:styleId="PennawdNodynNod">
    <w:name w:val="Pennawd Nodyn Nod"/>
    <w:basedOn w:val="FfontParagraffDdiofyn"/>
    <w:link w:val="PennawdNodyn"/>
    <w:uiPriority w:val="99"/>
    <w:semiHidden/>
    <w:rsid w:val="00EA5ED5"/>
    <w:rPr>
      <w:rFonts w:ascii="Linux Libertine O" w:hAnsi="Linux Libertine O" w:cs="Linux Libertine O"/>
      <w:sz w:val="18"/>
      <w:szCs w:val="24"/>
      <w:lang w:eastAsia="ja-JP"/>
    </w:rPr>
  </w:style>
  <w:style w:type="character" w:styleId="TestunDalfan">
    <w:name w:val="Placeholder Text"/>
    <w:basedOn w:val="FfontParagraffDdiofyn"/>
    <w:uiPriority w:val="99"/>
    <w:semiHidden/>
    <w:rsid w:val="00EA5ED5"/>
    <w:rPr>
      <w:rFonts w:ascii="Linux Biolinum O" w:hAnsi="Linux Biolinum O" w:cs="Linux Biolinum O"/>
      <w:color w:val="808080"/>
    </w:rPr>
  </w:style>
  <w:style w:type="table" w:styleId="TablPlaen1">
    <w:name w:val="Plain Table 1"/>
    <w:basedOn w:val="Tabl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Plaen2">
    <w:name w:val="Plain Table 2"/>
    <w:basedOn w:val="Tabl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Plaen3">
    <w:name w:val="Plain Table 3"/>
    <w:basedOn w:val="Tabl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Plaen4">
    <w:name w:val="Plain Table 4"/>
    <w:basedOn w:val="Tabl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Plaen5">
    <w:name w:val="Plain Table 5"/>
    <w:basedOn w:val="Tabl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stunPlaen">
    <w:name w:val="Plain Text"/>
    <w:basedOn w:val="Normal"/>
    <w:link w:val="TestunPlaenNod"/>
    <w:uiPriority w:val="99"/>
    <w:semiHidden/>
    <w:unhideWhenUsed/>
    <w:rsid w:val="00EA5ED5"/>
    <w:rPr>
      <w:rFonts w:ascii="Linux Biolinum O" w:eastAsia="MS Mincho" w:hAnsi="Linux Biolinum O" w:cs="Linux Biolinum O"/>
      <w:sz w:val="21"/>
      <w:szCs w:val="21"/>
      <w:lang w:val="en-US" w:eastAsia="ja-JP"/>
    </w:rPr>
  </w:style>
  <w:style w:type="character" w:customStyle="1" w:styleId="TestunPlaenNod">
    <w:name w:val="Testun Plaen Nod"/>
    <w:basedOn w:val="FfontParagraffDdiofyn"/>
    <w:link w:val="TestunPlaen"/>
    <w:uiPriority w:val="99"/>
    <w:semiHidden/>
    <w:rsid w:val="00EA5ED5"/>
    <w:rPr>
      <w:rFonts w:ascii="Linux Biolinum O" w:hAnsi="Linux Biolinum O" w:cs="Linux Biolinum O"/>
      <w:sz w:val="21"/>
      <w:szCs w:val="21"/>
      <w:lang w:eastAsia="ja-JP"/>
    </w:rPr>
  </w:style>
  <w:style w:type="paragraph" w:styleId="Dyfyniad">
    <w:name w:val="Quote"/>
    <w:basedOn w:val="Normal"/>
    <w:next w:val="Normal"/>
    <w:link w:val="DyfyniadNod"/>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DyfyniadNod">
    <w:name w:val="Dyfyniad Nod"/>
    <w:basedOn w:val="FfontParagraffDdiofyn"/>
    <w:link w:val="Dyfyniad"/>
    <w:uiPriority w:val="29"/>
    <w:rsid w:val="00EA5ED5"/>
    <w:rPr>
      <w:rFonts w:ascii="Linux Libertine O" w:hAnsi="Linux Libertine O" w:cs="Linux Libertine O"/>
      <w:i/>
      <w:iCs/>
      <w:color w:val="404040" w:themeColor="text1" w:themeTint="BF"/>
      <w:sz w:val="18"/>
      <w:szCs w:val="24"/>
      <w:lang w:eastAsia="ja-JP"/>
    </w:rPr>
  </w:style>
  <w:style w:type="paragraph" w:styleId="Cyfarchiad">
    <w:name w:val="Salutation"/>
    <w:basedOn w:val="Normal"/>
    <w:next w:val="Normal"/>
    <w:link w:val="CyfarchiadNod"/>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yfarchiadNod">
    <w:name w:val="Cyfarchiad Nod"/>
    <w:basedOn w:val="FfontParagraffDdiofyn"/>
    <w:link w:val="Cyfarchiad"/>
    <w:uiPriority w:val="99"/>
    <w:semiHidden/>
    <w:rsid w:val="00EA5ED5"/>
    <w:rPr>
      <w:rFonts w:ascii="Linux Libertine O" w:hAnsi="Linux Libertine O" w:cs="Linux Libertine O"/>
      <w:sz w:val="18"/>
      <w:szCs w:val="24"/>
      <w:lang w:eastAsia="ja-JP"/>
    </w:rPr>
  </w:style>
  <w:style w:type="paragraph" w:styleId="Llofnod">
    <w:name w:val="Signature"/>
    <w:basedOn w:val="Normal"/>
    <w:link w:val="LlofnodNo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LlofnodNod">
    <w:name w:val="Llofnod Nod"/>
    <w:basedOn w:val="FfontParagraffDdiofyn"/>
    <w:link w:val="Llofnod"/>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FfontParagraffDdiofyn"/>
    <w:uiPriority w:val="99"/>
    <w:semiHidden/>
    <w:unhideWhenUsed/>
    <w:rsid w:val="00EA5ED5"/>
    <w:rPr>
      <w:rFonts w:ascii="Linux Biolinum O" w:hAnsi="Linux Biolinum O" w:cs="Linux Biolinum O"/>
      <w:u w:val="dotted"/>
    </w:rPr>
  </w:style>
  <w:style w:type="character" w:styleId="Cryf">
    <w:name w:val="Strong"/>
    <w:basedOn w:val="FfontParagraffDdiofyn"/>
    <w:uiPriority w:val="22"/>
    <w:qFormat/>
    <w:rsid w:val="00EA5ED5"/>
    <w:rPr>
      <w:rFonts w:ascii="Linux Biolinum O" w:hAnsi="Linux Biolinum O" w:cs="Linux Biolinum O"/>
      <w:b/>
      <w:bCs/>
    </w:rPr>
  </w:style>
  <w:style w:type="character" w:styleId="PwyslaisYsgafn">
    <w:name w:val="Subtle Emphasis"/>
    <w:basedOn w:val="FfontParagraffDdiofyn"/>
    <w:uiPriority w:val="19"/>
    <w:qFormat/>
    <w:rsid w:val="00EA5ED5"/>
    <w:rPr>
      <w:rFonts w:ascii="Linux Biolinum O" w:hAnsi="Linux Biolinum O" w:cs="Linux Biolinum O"/>
      <w:i/>
      <w:iCs/>
      <w:color w:val="404040" w:themeColor="text1" w:themeTint="BF"/>
    </w:rPr>
  </w:style>
  <w:style w:type="character" w:styleId="CyfeirnodYsgafn">
    <w:name w:val="Subtle Reference"/>
    <w:basedOn w:val="FfontParagraffDdiofyn"/>
    <w:uiPriority w:val="31"/>
    <w:qFormat/>
    <w:rsid w:val="00EA5ED5"/>
    <w:rPr>
      <w:rFonts w:ascii="Linux Biolinum O" w:hAnsi="Linux Biolinum O" w:cs="Linux Biolinum O"/>
      <w:smallCaps/>
      <w:color w:val="5A5A5A" w:themeColor="text1" w:themeTint="A5"/>
    </w:rPr>
  </w:style>
  <w:style w:type="table" w:styleId="Effeithiau3DTabl1">
    <w:name w:val="Table 3D effects 1"/>
    <w:basedOn w:val="Tabl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ithiau3DTabl2">
    <w:name w:val="Table 3D effects 2"/>
    <w:basedOn w:val="Tabl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ithiau3DTabl3">
    <w:name w:val="Table 3D effects 3"/>
    <w:basedOn w:val="Tabl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Clasurol1">
    <w:name w:val="Table Classic 1"/>
    <w:basedOn w:val="Tabl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Clasurol2">
    <w:name w:val="Table Classic 2"/>
    <w:basedOn w:val="Tabl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Clasurol3">
    <w:name w:val="Table Classic 3"/>
    <w:basedOn w:val="Tabl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Clasurol4">
    <w:name w:val="Table Classic 4"/>
    <w:basedOn w:val="Tabl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Lliwgar1">
    <w:name w:val="Table Colorful 1"/>
    <w:basedOn w:val="Tabl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Lliwgar2">
    <w:name w:val="Table Colorful 2"/>
    <w:basedOn w:val="Tabl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Lliwgar3">
    <w:name w:val="Table Colorful 3"/>
    <w:basedOn w:val="Tabl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fnauTabl1">
    <w:name w:val="Table Columns 1"/>
    <w:basedOn w:val="Tabl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fnauTabl2">
    <w:name w:val="Table Columns 2"/>
    <w:basedOn w:val="Tabl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fnauTabl3">
    <w:name w:val="Table Columns 3"/>
    <w:basedOn w:val="Tabl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fnauTabl4">
    <w:name w:val="Table Columns 4"/>
    <w:basedOn w:val="Tabl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fnauTabl5">
    <w:name w:val="Table Columns 5"/>
    <w:basedOn w:val="Tabl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Cyfoes">
    <w:name w:val="Table Contemporary"/>
    <w:basedOn w:val="Tabl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Cain">
    <w:name w:val="Table Elegant"/>
    <w:basedOn w:val="Tabl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dTabl">
    <w:name w:val="Table Grid"/>
    <w:basedOn w:val="Tabl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1">
    <w:name w:val="Table Grid 1"/>
    <w:basedOn w:val="Tabl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dTabl2">
    <w:name w:val="Table Grid 2"/>
    <w:basedOn w:val="Tabl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dTabl3">
    <w:name w:val="Table Grid 3"/>
    <w:basedOn w:val="Tabl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dTabl4">
    <w:name w:val="Table Grid 4"/>
    <w:basedOn w:val="Tabl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dTabl5">
    <w:name w:val="Table Grid 5"/>
    <w:basedOn w:val="Tabl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dTabl6">
    <w:name w:val="Table Grid 6"/>
    <w:basedOn w:val="Tabl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dTabl7">
    <w:name w:val="Table Grid 7"/>
    <w:basedOn w:val="Tabl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dTabl8">
    <w:name w:val="Table Grid 8"/>
    <w:basedOn w:val="Tabl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Golau">
    <w:name w:val="Grid Table Light"/>
    <w:basedOn w:val="Tabl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RhestrTabl1">
    <w:name w:val="Table List 1"/>
    <w:basedOn w:val="Tabl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RhestrTabl2">
    <w:name w:val="Table List 2"/>
    <w:basedOn w:val="Tabl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RhestrTabl3">
    <w:name w:val="Table List 3"/>
    <w:basedOn w:val="Tabl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RhestrTabl4">
    <w:name w:val="Table List 4"/>
    <w:basedOn w:val="Tabl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RhestrTabl5">
    <w:name w:val="Table List 5"/>
    <w:basedOn w:val="Tabl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RhestrTabl6">
    <w:name w:val="Table List 6"/>
    <w:basedOn w:val="Tabl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RhestrTabl7">
    <w:name w:val="Table List 7"/>
    <w:basedOn w:val="Tabl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RhestrTabl8">
    <w:name w:val="Table List 8"/>
    <w:basedOn w:val="Tabl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Cyfeiriadau">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Ffigurau">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Proffesiynol">
    <w:name w:val="Table Professional"/>
    <w:basedOn w:val="Tabl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Syml1">
    <w:name w:val="Table Simple 1"/>
    <w:basedOn w:val="Tabl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Syml2">
    <w:name w:val="Table Simple 2"/>
    <w:basedOn w:val="Tabl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Syml3">
    <w:name w:val="Table Simple 3"/>
    <w:basedOn w:val="Tabl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Cynnil1">
    <w:name w:val="Table Subtle 1"/>
    <w:basedOn w:val="Tabl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Cynnil2">
    <w:name w:val="Table Subtle 2"/>
    <w:basedOn w:val="Tabl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emaTabl">
    <w:name w:val="Table Theme"/>
    <w:basedOn w:val="Tabl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Gwe1">
    <w:name w:val="Table Web 1"/>
    <w:basedOn w:val="Tabl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Gwe2">
    <w:name w:val="Table Web 2"/>
    <w:basedOn w:val="Tabl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Gwe3">
    <w:name w:val="Table Web 3"/>
    <w:basedOn w:val="Tabl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eitl">
    <w:name w:val="Title"/>
    <w:basedOn w:val="Normal"/>
    <w:next w:val="Normal"/>
    <w:link w:val="TeitlNod"/>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eitlNod">
    <w:name w:val="Teitl Nod"/>
    <w:basedOn w:val="FfontParagraffDdiofyn"/>
    <w:link w:val="Teitl"/>
    <w:uiPriority w:val="10"/>
    <w:rsid w:val="00EA5ED5"/>
    <w:rPr>
      <w:rFonts w:ascii="Linux Libertine O" w:eastAsiaTheme="majorEastAsia" w:hAnsi="Linux Libertine O" w:cs="Linux Libertine O"/>
      <w:spacing w:val="-10"/>
      <w:kern w:val="28"/>
      <w:sz w:val="56"/>
      <w:szCs w:val="56"/>
      <w:lang w:eastAsia="ja-JP"/>
    </w:rPr>
  </w:style>
  <w:style w:type="paragraph" w:styleId="PennawdTablCyfeiriadau">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ablCynnwys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ablCynnwys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ablCynnwys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ablCynnwys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ablCynnwys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ablCynnwys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ablCynnwys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ablCynnwys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ablCynnwys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PennawdTablCynnwys">
    <w:name w:val="TOC Heading"/>
    <w:basedOn w:val="Pennawd1"/>
    <w:next w:val="Normal"/>
    <w:uiPriority w:val="39"/>
    <w:semiHidden/>
    <w:unhideWhenUsed/>
    <w:qFormat/>
    <w:rsid w:val="00EA5ED5"/>
    <w:pPr>
      <w:outlineLvl w:val="9"/>
    </w:pPr>
  </w:style>
  <w:style w:type="character" w:customStyle="1" w:styleId="UnresolvedMention2">
    <w:name w:val="Unresolved Mention2"/>
    <w:basedOn w:val="FfontParagraffDdiofyn"/>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FfontParagraffDdiofyn"/>
    <w:link w:val="CCSHead"/>
    <w:rsid w:val="000B40B0"/>
    <w:rPr>
      <w:rFonts w:ascii="Linux Libertine O" w:eastAsia="Cambria" w:hAnsi="Linux Libertine O" w:cs="Linux Libertine O"/>
      <w:b/>
      <w:sz w:val="16"/>
      <w:szCs w:val="22"/>
    </w:rPr>
  </w:style>
  <w:style w:type="character" w:customStyle="1" w:styleId="KeyWordHeadchar">
    <w:name w:val="KeyWordHead char"/>
    <w:basedOn w:val="FfontParagraffDdiofyn"/>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FfontParagraffDdiofyn"/>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FfontParagraffDdiofyn"/>
    <w:rsid w:val="002375A6"/>
    <w:rPr>
      <w:rFonts w:ascii="Linux Libertine O" w:hAnsi="Linux Libertine O" w:cs="Linux Libertine O"/>
      <w:b w:val="0"/>
      <w:i/>
      <w:sz w:val="18"/>
      <w:lang w:eastAsia="ja-JP"/>
    </w:rPr>
  </w:style>
  <w:style w:type="character" w:customStyle="1" w:styleId="Head3char0">
    <w:name w:val="Head3 char"/>
    <w:basedOn w:val="FfontParagraffDdiofyn"/>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dolygiad">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63763059">
      <w:bodyDiv w:val="1"/>
      <w:marLeft w:val="0"/>
      <w:marRight w:val="0"/>
      <w:marTop w:val="0"/>
      <w:marBottom w:val="0"/>
      <w:divBdr>
        <w:top w:val="none" w:sz="0" w:space="0" w:color="auto"/>
        <w:left w:val="none" w:sz="0" w:space="0" w:color="auto"/>
        <w:bottom w:val="none" w:sz="0" w:space="0" w:color="auto"/>
        <w:right w:val="none" w:sz="0" w:space="0" w:color="auto"/>
      </w:divBdr>
    </w:div>
    <w:div w:id="850797920">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10330045">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45/567446.56744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3-540-09237-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esl.cs.umass.edu/data/data-umasscitationfield" TargetMode="External"/><Relationship Id="rId5" Type="http://schemas.openxmlformats.org/officeDocument/2006/relationships/webSettings" Target="webSettings.xml"/><Relationship Id="rId15" Type="http://schemas.openxmlformats.org/officeDocument/2006/relationships/hyperlink" Target="https://doi.org/10.1145/1177352.1177355" TargetMode="External"/><Relationship Id="rId10" Type="http://schemas.openxmlformats.org/officeDocument/2006/relationships/hyperlink" Target="https://commons.wikimedia.org/wiki/File:TuringBombeBletchleyPark.jpg"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tug.org/instme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F2265F2-4DF2-4D8B-A05F-04213B94A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607</Words>
  <Characters>916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Wales Academic Symposium on Language Technologies 2020 - Paper Template</vt:lpstr>
    </vt:vector>
  </TitlesOfParts>
  <Manager>Prof Delyth Prys</Manager>
  <Company>Prifysgol Bangor University</Company>
  <LinksUpToDate>false</LinksUpToDate>
  <CharactersWithSpaces>10751</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es Academic Symposium on Language Technologies 2020 - Paper Template</dc:title>
  <dc:subject/>
  <dc:creator>Stefano Ghazzali</dc:creator>
  <cp:keywords/>
  <dc:description/>
  <cp:lastModifiedBy>Gareth Watkins</cp:lastModifiedBy>
  <cp:revision>5</cp:revision>
  <cp:lastPrinted>2020-06-10T20:54:00Z</cp:lastPrinted>
  <dcterms:created xsi:type="dcterms:W3CDTF">2022-02-01T13:26:00Z</dcterms:created>
  <dcterms:modified xsi:type="dcterms:W3CDTF">2022-02-01T13:29:00Z</dcterms:modified>
  <cp:category>Education, Academic Papers</cp:category>
</cp:coreProperties>
</file>